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EC552" w14:textId="77777777" w:rsidR="004A61F6" w:rsidRPr="002655E7" w:rsidRDefault="004A61F6" w:rsidP="004A61F6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2655E7">
        <w:rPr>
          <w:b/>
          <w:bCs/>
          <w:sz w:val="20"/>
          <w:szCs w:val="20"/>
        </w:rPr>
        <w:t>СИЛЛАБУС</w:t>
      </w:r>
    </w:p>
    <w:p w14:paraId="73748D23" w14:textId="143140E4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 xml:space="preserve">Осенний семестр </w:t>
      </w:r>
      <w:r w:rsidR="00E133C8">
        <w:rPr>
          <w:b/>
          <w:sz w:val="20"/>
          <w:szCs w:val="20"/>
          <w:lang w:val="ru-KZ"/>
        </w:rPr>
        <w:t>2021</w:t>
      </w:r>
      <w:r w:rsidRPr="002655E7">
        <w:rPr>
          <w:b/>
          <w:sz w:val="20"/>
          <w:szCs w:val="20"/>
        </w:rPr>
        <w:t>-202</w:t>
      </w:r>
      <w:r w:rsidR="00E133C8">
        <w:rPr>
          <w:b/>
          <w:sz w:val="20"/>
          <w:szCs w:val="20"/>
          <w:lang w:val="ru-KZ"/>
        </w:rPr>
        <w:t>2</w:t>
      </w:r>
      <w:r w:rsidRPr="002655E7">
        <w:rPr>
          <w:b/>
          <w:sz w:val="20"/>
          <w:szCs w:val="20"/>
        </w:rPr>
        <w:t xml:space="preserve"> уч. год</w:t>
      </w:r>
    </w:p>
    <w:p w14:paraId="59577A50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по образовательной программе «Информационные системы»</w:t>
      </w:r>
    </w:p>
    <w:p w14:paraId="0BFC3FFC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51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843"/>
        <w:gridCol w:w="992"/>
        <w:gridCol w:w="709"/>
        <w:gridCol w:w="568"/>
        <w:gridCol w:w="1415"/>
        <w:gridCol w:w="568"/>
        <w:gridCol w:w="283"/>
        <w:gridCol w:w="851"/>
        <w:gridCol w:w="1273"/>
      </w:tblGrid>
      <w:tr w:rsidR="004A61F6" w:rsidRPr="002655E7" w14:paraId="679ADDAB" w14:textId="77777777" w:rsidTr="006B6FAA">
        <w:trPr>
          <w:trHeight w:val="265"/>
        </w:trPr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F4FC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д дисциплины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39B92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Название дисциплины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3FE9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(СРС)</w:t>
            </w:r>
          </w:p>
        </w:tc>
        <w:tc>
          <w:tcPr>
            <w:tcW w:w="35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89C1F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Кол-во часов 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1F60C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8E66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4A61F6" w:rsidRPr="002655E7" w14:paraId="1B660C50" w14:textId="77777777" w:rsidTr="006B6FAA">
        <w:trPr>
          <w:trHeight w:val="265"/>
        </w:trPr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6DF6F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2677E5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26C7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8477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A23C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акт</w:t>
            </w:r>
            <w:proofErr w:type="spellEnd"/>
            <w:r w:rsidRPr="002655E7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A6B3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F2CF6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CC45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</w:tr>
      <w:tr w:rsidR="004A61F6" w:rsidRPr="002655E7" w14:paraId="4FAAB90E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31B73" w14:textId="46F90F8E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OSQL 330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0E211" w14:textId="1119B1FA" w:rsidR="004A61F6" w:rsidRPr="004A61F6" w:rsidRDefault="004A61F6" w:rsidP="006B6FAA">
            <w:pPr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Основы языка </w:t>
            </w:r>
            <w:r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D9778" w14:textId="5688F27B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C8A2A6" w14:textId="53A3F8C6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47BCC" w14:textId="35986CFA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DEB25" w14:textId="38039A9C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2C075" w14:textId="7D4F26AA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EE366C" w14:textId="405B8D69" w:rsidR="004A61F6" w:rsidRPr="002655E7" w:rsidRDefault="006F0814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A61F6" w:rsidRPr="002655E7" w14:paraId="485DE76C" w14:textId="77777777" w:rsidTr="006B6FAA">
        <w:tc>
          <w:tcPr>
            <w:tcW w:w="1051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A369C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4A61F6" w:rsidRPr="002655E7" w14:paraId="5522C8D9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3F186" w14:textId="77777777" w:rsidR="004A61F6" w:rsidRPr="002655E7" w:rsidRDefault="004A61F6" w:rsidP="006B6FAA">
            <w:pPr>
              <w:pStyle w:val="1"/>
              <w:rPr>
                <w:b/>
              </w:rPr>
            </w:pPr>
            <w:r w:rsidRPr="002655E7">
              <w:rPr>
                <w:b/>
              </w:rPr>
              <w:t>Вид обучения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92F9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42683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6311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59CA9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СРС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17FBC7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4A61F6" w:rsidRPr="002655E7" w14:paraId="0F8093B4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01894" w14:textId="2A3B8670" w:rsidR="004A61F6" w:rsidRPr="003A27F0" w:rsidRDefault="003A27F0" w:rsidP="006B6FAA">
            <w:pPr>
              <w:pStyle w:val="1"/>
              <w:rPr>
                <w:lang w:val="kk-KZ"/>
              </w:rPr>
            </w:pPr>
            <w:r>
              <w:rPr>
                <w:lang w:val="kk-KZ"/>
              </w:rPr>
              <w:t>Онлайн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BC73F" w14:textId="16A6DC36" w:rsidR="004A61F6" w:rsidRPr="003A27F0" w:rsidRDefault="003A27F0" w:rsidP="006B6F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Теоретический</w:t>
            </w:r>
            <w:r>
              <w:rPr>
                <w:sz w:val="20"/>
                <w:szCs w:val="20"/>
              </w:rPr>
              <w:t>, практический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7A1CA" w14:textId="73683F18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формационный</w:t>
            </w:r>
            <w:r>
              <w:rPr>
                <w:sz w:val="20"/>
                <w:szCs w:val="20"/>
              </w:rPr>
              <w:t>, предметно-ориентированны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69D6B" w14:textId="782E7530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адания по написанию </w:t>
            </w:r>
            <w:r>
              <w:rPr>
                <w:sz w:val="20"/>
                <w:szCs w:val="20"/>
                <w:lang w:val="en-US"/>
              </w:rPr>
              <w:t>SQL</w:t>
            </w:r>
            <w:r>
              <w:rPr>
                <w:sz w:val="20"/>
                <w:szCs w:val="20"/>
                <w:lang w:val="kk-KZ"/>
              </w:rPr>
              <w:t xml:space="preserve"> запросов для решения поставленных задач</w:t>
            </w:r>
            <w:r w:rsidRPr="0028420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32064F" w14:textId="7C65555E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28E907" w14:textId="14236FAA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ест</w:t>
            </w:r>
          </w:p>
        </w:tc>
      </w:tr>
      <w:tr w:rsidR="00D447B6" w:rsidRPr="002655E7" w14:paraId="33F08A12" w14:textId="77777777" w:rsidTr="00D447B6">
        <w:trPr>
          <w:trHeight w:val="214"/>
        </w:trPr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F1211" w14:textId="77777777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</w:rPr>
              <w:t>Лектор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5006D" w14:textId="7773D46E" w:rsidR="00D447B6" w:rsidRPr="002655E7" w:rsidRDefault="00D447B6" w:rsidP="006B6F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12F67C" w14:textId="09F27A06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FE1ECD" w14:textId="5FC59B99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FF2864" w14:paraId="1CF61A77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DA816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61BC7" w14:textId="74E900D9" w:rsidR="00D447B6" w:rsidRPr="002655E7" w:rsidRDefault="009357B9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6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7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0788C" w14:textId="77777777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45538" w14:textId="191B13BA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</w:tr>
      <w:tr w:rsidR="00D447B6" w:rsidRPr="002655E7" w14:paraId="0F9AACD3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07E5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Телефоны 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5ACAA" w14:textId="71F41929" w:rsidR="00D447B6" w:rsidRPr="00582E1B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CC425F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4DD2BE" w14:textId="0E2F61EC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00031AE5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86262" w14:textId="5A231EF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абораторные работ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32D7B" w14:textId="5ED8F8B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7F2495" w14:textId="5E6D4122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4A678" w14:textId="6F6100E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2655E7" w14:paraId="59ED271E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8F5A0" w14:textId="7E70EF4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E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3D412" w14:textId="6566BFD5" w:rsidR="00D447B6" w:rsidRDefault="009357B9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8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9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8F481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B5AF5" w14:textId="49E6EC6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5EA38F4B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D2D0D" w14:textId="6054729B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Телефон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626AF" w14:textId="607EE88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3BE44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6F50C" w14:textId="676BA91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</w:tbl>
    <w:p w14:paraId="3BE4E069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left w:val="single" w:sz="4" w:space="0" w:color="000000"/>
          <w:right w:val="single" w:sz="4" w:space="0" w:color="000000"/>
        </w:tblBorders>
        <w:tblLook w:val="00A0" w:firstRow="1" w:lastRow="0" w:firstColumn="1" w:lastColumn="0" w:noHBand="0" w:noVBand="0"/>
      </w:tblPr>
      <w:tblGrid>
        <w:gridCol w:w="10519"/>
      </w:tblGrid>
      <w:tr w:rsidR="004A61F6" w:rsidRPr="002655E7" w14:paraId="5364AF1B" w14:textId="77777777" w:rsidTr="00E133C8">
        <w:trPr>
          <w:trHeight w:val="112"/>
        </w:trPr>
        <w:tc>
          <w:tcPr>
            <w:tcW w:w="10519" w:type="dxa"/>
          </w:tcPr>
          <w:p w14:paraId="5681FA1B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589E7BB8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4820"/>
        <w:gridCol w:w="3827"/>
      </w:tblGrid>
      <w:tr w:rsidR="004A61F6" w:rsidRPr="002655E7" w14:paraId="41E476CA" w14:textId="77777777" w:rsidTr="006B6FAA">
        <w:tc>
          <w:tcPr>
            <w:tcW w:w="1872" w:type="dxa"/>
            <w:shd w:val="clear" w:color="auto" w:fill="auto"/>
          </w:tcPr>
          <w:p w14:paraId="52FD24AC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shd w:val="clear" w:color="auto" w:fill="auto"/>
          </w:tcPr>
          <w:p w14:paraId="5474CAB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2655E7">
              <w:rPr>
                <w:sz w:val="20"/>
                <w:szCs w:val="20"/>
                <w:lang w:val="kk-KZ" w:eastAsia="ar-SA"/>
              </w:rPr>
              <w:t xml:space="preserve"> </w:t>
            </w:r>
          </w:p>
          <w:p w14:paraId="1F921F28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В результате изучения дисциплины обучающийся будет способен:</w:t>
            </w:r>
          </w:p>
        </w:tc>
        <w:tc>
          <w:tcPr>
            <w:tcW w:w="3827" w:type="dxa"/>
            <w:shd w:val="clear" w:color="auto" w:fill="auto"/>
          </w:tcPr>
          <w:p w14:paraId="43C2165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Индикаторы достижения РО (ИД) </w:t>
            </w:r>
          </w:p>
          <w:p w14:paraId="07E045D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(на каждый РО не менее 2-х индикаторов)</w:t>
            </w:r>
          </w:p>
        </w:tc>
      </w:tr>
      <w:tr w:rsidR="004A61F6" w:rsidRPr="002655E7" w14:paraId="35F19A2D" w14:textId="77777777" w:rsidTr="006B6FAA">
        <w:trPr>
          <w:trHeight w:val="165"/>
        </w:trPr>
        <w:tc>
          <w:tcPr>
            <w:tcW w:w="1872" w:type="dxa"/>
            <w:vMerge w:val="restart"/>
            <w:shd w:val="clear" w:color="auto" w:fill="auto"/>
          </w:tcPr>
          <w:p w14:paraId="74ADFEDE" w14:textId="666B5F56" w:rsidR="004A61F6" w:rsidRPr="00FF2864" w:rsidRDefault="00FF2864" w:rsidP="00FF2864">
            <w:pPr>
              <w:rPr>
                <w:bCs/>
                <w:sz w:val="20"/>
                <w:szCs w:val="20"/>
                <w:lang w:val="kk-KZ"/>
              </w:rPr>
            </w:pPr>
            <w:r w:rsidRPr="00FF2864">
              <w:rPr>
                <w:bCs/>
                <w:sz w:val="20"/>
                <w:szCs w:val="20"/>
                <w:lang w:val="kk-KZ"/>
              </w:rPr>
              <w:t xml:space="preserve">Изучение и практическое применение навыков работы с базами данных и написания </w:t>
            </w:r>
            <w:r w:rsidRPr="00FF2864">
              <w:rPr>
                <w:bCs/>
                <w:sz w:val="20"/>
                <w:szCs w:val="20"/>
                <w:lang w:val="en-US"/>
              </w:rPr>
              <w:t>SQL</w:t>
            </w:r>
            <w:r w:rsidRPr="00FF2864">
              <w:rPr>
                <w:bCs/>
                <w:sz w:val="20"/>
                <w:szCs w:val="20"/>
              </w:rPr>
              <w:t xml:space="preserve"> </w:t>
            </w:r>
            <w:r w:rsidRPr="00FF2864">
              <w:rPr>
                <w:bCs/>
                <w:sz w:val="20"/>
                <w:szCs w:val="20"/>
                <w:lang w:val="kk-KZ"/>
              </w:rPr>
              <w:t>запросов различной сложности</w:t>
            </w:r>
          </w:p>
        </w:tc>
        <w:tc>
          <w:tcPr>
            <w:tcW w:w="4820" w:type="dxa"/>
            <w:shd w:val="clear" w:color="auto" w:fill="auto"/>
          </w:tcPr>
          <w:p w14:paraId="52178288" w14:textId="42346742" w:rsidR="004A61F6" w:rsidRPr="00DE1CC6" w:rsidRDefault="00DE1CC6" w:rsidP="006B6FAA">
            <w:pPr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>Знать теоретические основы баз данных</w:t>
            </w:r>
          </w:p>
        </w:tc>
        <w:tc>
          <w:tcPr>
            <w:tcW w:w="3827" w:type="dxa"/>
            <w:shd w:val="clear" w:color="auto" w:fill="auto"/>
          </w:tcPr>
          <w:p w14:paraId="760F402D" w14:textId="003B3BFB" w:rsidR="004A61F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новые базы данных в определенной СУБД</w:t>
            </w:r>
          </w:p>
          <w:p w14:paraId="45A42A4F" w14:textId="669F8E65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таблицы в базе данных</w:t>
            </w:r>
          </w:p>
          <w:p w14:paraId="6AF78D38" w14:textId="5D7FB207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ипы связей между таблицами базы данных</w:t>
            </w:r>
          </w:p>
        </w:tc>
      </w:tr>
      <w:tr w:rsidR="004A61F6" w:rsidRPr="002655E7" w14:paraId="54CC06DF" w14:textId="77777777" w:rsidTr="006B6FAA">
        <w:tc>
          <w:tcPr>
            <w:tcW w:w="1872" w:type="dxa"/>
            <w:vMerge/>
            <w:shd w:val="clear" w:color="auto" w:fill="auto"/>
          </w:tcPr>
          <w:p w14:paraId="10B47B8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76F2BE74" w14:textId="75C14EF7" w:rsidR="004A61F6" w:rsidRPr="00DE1CC6" w:rsidRDefault="00DE1CC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Писать </w:t>
            </w:r>
            <w:r>
              <w:rPr>
                <w:sz w:val="20"/>
                <w:szCs w:val="20"/>
                <w:lang w:val="en-US" w:eastAsia="ar-SA"/>
              </w:rPr>
              <w:t>SQL</w:t>
            </w:r>
            <w:r w:rsidRPr="00DE1CC6">
              <w:rPr>
                <w:sz w:val="20"/>
                <w:szCs w:val="20"/>
                <w:lang w:eastAsia="ar-SA"/>
              </w:rPr>
              <w:t xml:space="preserve"> </w:t>
            </w:r>
            <w:r>
              <w:rPr>
                <w:sz w:val="20"/>
                <w:szCs w:val="20"/>
                <w:lang w:val="kk-KZ" w:eastAsia="ar-SA"/>
              </w:rPr>
              <w:t>запросы по управлению структурой базы данных</w:t>
            </w:r>
          </w:p>
        </w:tc>
        <w:tc>
          <w:tcPr>
            <w:tcW w:w="3827" w:type="dxa"/>
            <w:shd w:val="clear" w:color="auto" w:fill="auto"/>
          </w:tcPr>
          <w:p w14:paraId="0AA77A61" w14:textId="6105AEED" w:rsidR="004A61F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написания запросов для создания новых таблиц</w:t>
            </w:r>
          </w:p>
          <w:p w14:paraId="2E583353" w14:textId="67847C95" w:rsidR="00DE1CC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запросов для обновления структуры таблиц</w:t>
            </w:r>
          </w:p>
          <w:p w14:paraId="598169FD" w14:textId="685A22FD" w:rsidR="00DE1CC6" w:rsidRPr="003D3E0C" w:rsidRDefault="006B6FAA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 xml:space="preserve">Умение создания запросов </w:t>
            </w:r>
            <w:r w:rsidR="00DE1CC6" w:rsidRPr="003D3E0C">
              <w:rPr>
                <w:rFonts w:ascii="Times New Roman" w:hAnsi="Times New Roman"/>
                <w:bCs/>
                <w:sz w:val="20"/>
                <w:szCs w:val="20"/>
              </w:rPr>
              <w:t>по удалению таблиц</w:t>
            </w:r>
          </w:p>
        </w:tc>
      </w:tr>
      <w:tr w:rsidR="004A61F6" w:rsidRPr="002655E7" w14:paraId="4604C5C9" w14:textId="77777777" w:rsidTr="006B6FAA">
        <w:trPr>
          <w:trHeight w:val="257"/>
        </w:trPr>
        <w:tc>
          <w:tcPr>
            <w:tcW w:w="1872" w:type="dxa"/>
            <w:vMerge/>
            <w:shd w:val="clear" w:color="auto" w:fill="auto"/>
          </w:tcPr>
          <w:p w14:paraId="32306B6F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069653AD" w14:textId="61EDE7D5" w:rsidR="004A61F6" w:rsidRPr="006B6FAA" w:rsidRDefault="00DE1CC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Писать </w:t>
            </w:r>
            <w:r>
              <w:rPr>
                <w:sz w:val="20"/>
                <w:szCs w:val="20"/>
                <w:lang w:val="en-US" w:eastAsia="ar-SA"/>
              </w:rPr>
              <w:t>SQL</w:t>
            </w:r>
            <w:r w:rsidRPr="006B6FAA">
              <w:rPr>
                <w:sz w:val="20"/>
                <w:szCs w:val="20"/>
                <w:lang w:eastAsia="ar-SA"/>
              </w:rPr>
              <w:t xml:space="preserve"> </w:t>
            </w:r>
            <w:r>
              <w:rPr>
                <w:sz w:val="20"/>
                <w:szCs w:val="20"/>
                <w:lang w:val="kk-KZ" w:eastAsia="ar-SA"/>
              </w:rPr>
              <w:t xml:space="preserve">запросы по </w:t>
            </w:r>
            <w:r w:rsidR="006B6FAA">
              <w:rPr>
                <w:sz w:val="20"/>
                <w:szCs w:val="20"/>
                <w:lang w:val="kk-KZ" w:eastAsia="ar-SA"/>
              </w:rPr>
              <w:t>управлению данными в таблицах</w:t>
            </w:r>
          </w:p>
        </w:tc>
        <w:tc>
          <w:tcPr>
            <w:tcW w:w="3827" w:type="dxa"/>
            <w:shd w:val="clear" w:color="auto" w:fill="auto"/>
          </w:tcPr>
          <w:p w14:paraId="47B75C5D" w14:textId="4D8B6617" w:rsidR="004A61F6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добавления новых записей в таблицу</w:t>
            </w:r>
          </w:p>
          <w:p w14:paraId="528C339D" w14:textId="0D1D09DC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обновления записей в таблице</w:t>
            </w:r>
          </w:p>
          <w:p w14:paraId="5014B8DD" w14:textId="09692546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Умение удаления записей в таблице</w:t>
            </w:r>
          </w:p>
        </w:tc>
      </w:tr>
      <w:tr w:rsidR="004A61F6" w:rsidRPr="002655E7" w14:paraId="3B4AFFE7" w14:textId="77777777" w:rsidTr="006B6FAA">
        <w:tc>
          <w:tcPr>
            <w:tcW w:w="1872" w:type="dxa"/>
            <w:vMerge/>
            <w:shd w:val="clear" w:color="auto" w:fill="auto"/>
          </w:tcPr>
          <w:p w14:paraId="40247F25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532E8116" w14:textId="2547E660" w:rsidR="004A61F6" w:rsidRPr="002655E7" w:rsidRDefault="00DE1CC6" w:rsidP="006B6FAA">
            <w:pPr>
              <w:jc w:val="both"/>
              <w:rPr>
                <w:b/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 xml:space="preserve">Создавать хранилища данных и </w:t>
            </w:r>
            <w:r>
              <w:rPr>
                <w:sz w:val="20"/>
                <w:szCs w:val="20"/>
                <w:lang w:val="en-US" w:eastAsia="ar-SA"/>
              </w:rPr>
              <w:t>OLAP</w:t>
            </w:r>
            <w:r>
              <w:rPr>
                <w:sz w:val="20"/>
                <w:szCs w:val="20"/>
                <w:lang w:val="kk-KZ" w:eastAsia="ar-SA"/>
              </w:rPr>
              <w:t xml:space="preserve"> кубы</w:t>
            </w:r>
          </w:p>
        </w:tc>
        <w:tc>
          <w:tcPr>
            <w:tcW w:w="3827" w:type="dxa"/>
            <w:shd w:val="clear" w:color="auto" w:fill="auto"/>
          </w:tcPr>
          <w:p w14:paraId="250D8E9E" w14:textId="7353D348" w:rsidR="004A61F6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>Умение разработки новых хранилищ данных</w:t>
            </w:r>
          </w:p>
          <w:p w14:paraId="39E64378" w14:textId="4A1258F6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 xml:space="preserve">Умение написания многомерных запросов </w:t>
            </w:r>
            <w:r w:rsidRPr="003D3E0C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  <w:p w14:paraId="3A1B103E" w14:textId="6DD919F5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  <w:lang w:val="kk-KZ"/>
              </w:rPr>
              <w:lastRenderedPageBreak/>
              <w:t xml:space="preserve">Навыки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я новых мер, измерений и развертывания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кубов</w:t>
            </w:r>
            <w:r w:rsidR="00B74EAB" w:rsidRPr="003D3E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4A61F6" w:rsidRPr="002655E7" w14:paraId="1FB8C874" w14:textId="77777777" w:rsidTr="006B6FAA">
        <w:tc>
          <w:tcPr>
            <w:tcW w:w="1872" w:type="dxa"/>
            <w:vMerge/>
            <w:shd w:val="clear" w:color="auto" w:fill="auto"/>
          </w:tcPr>
          <w:p w14:paraId="4748118A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32D5C60E" w14:textId="311BFBA3" w:rsidR="004A61F6" w:rsidRPr="00F41190" w:rsidRDefault="00354A64" w:rsidP="006B6FAA">
            <w:pPr>
              <w:jc w:val="both"/>
              <w:rPr>
                <w:bCs/>
                <w:sz w:val="20"/>
                <w:szCs w:val="20"/>
                <w:lang w:eastAsia="ar-SA"/>
              </w:rPr>
            </w:pPr>
            <w:r w:rsidRPr="00F41190">
              <w:rPr>
                <w:bCs/>
                <w:sz w:val="20"/>
                <w:szCs w:val="20"/>
                <w:lang w:val="kk-KZ" w:eastAsia="ar-SA"/>
              </w:rPr>
              <w:t xml:space="preserve">Создание отчетов в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Microsoft</w:t>
            </w:r>
            <w:r w:rsidRPr="00F41190">
              <w:rPr>
                <w:bCs/>
                <w:sz w:val="20"/>
                <w:szCs w:val="20"/>
                <w:lang w:eastAsia="ar-SA"/>
              </w:rPr>
              <w:t xml:space="preserve">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Power</w:t>
            </w:r>
            <w:r w:rsidRPr="00F41190">
              <w:rPr>
                <w:bCs/>
                <w:sz w:val="20"/>
                <w:szCs w:val="20"/>
                <w:lang w:eastAsia="ar-SA"/>
              </w:rPr>
              <w:t xml:space="preserve"> </w:t>
            </w:r>
            <w:r w:rsidRPr="00F41190">
              <w:rPr>
                <w:bCs/>
                <w:sz w:val="20"/>
                <w:szCs w:val="20"/>
                <w:lang w:val="en-US" w:eastAsia="ar-SA"/>
              </w:rPr>
              <w:t>B</w:t>
            </w:r>
            <w:r w:rsidR="00F41190" w:rsidRPr="00F41190">
              <w:rPr>
                <w:bCs/>
                <w:sz w:val="20"/>
                <w:szCs w:val="20"/>
                <w:lang w:val="en-US" w:eastAsia="ar-SA"/>
              </w:rPr>
              <w:t>I</w:t>
            </w:r>
          </w:p>
        </w:tc>
        <w:tc>
          <w:tcPr>
            <w:tcW w:w="3827" w:type="dxa"/>
            <w:shd w:val="clear" w:color="auto" w:fill="auto"/>
          </w:tcPr>
          <w:p w14:paraId="114EF525" w14:textId="77777777" w:rsidR="004A61F6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1 </w:t>
            </w:r>
            <w:r>
              <w:rPr>
                <w:bCs/>
                <w:sz w:val="20"/>
                <w:szCs w:val="20"/>
                <w:lang w:val="kk-KZ"/>
              </w:rPr>
              <w:t xml:space="preserve">Выгрузка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1034A31B" w14:textId="77777777" w:rsidR="00354A64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2 </w:t>
            </w:r>
            <w:r>
              <w:rPr>
                <w:bCs/>
                <w:sz w:val="20"/>
                <w:szCs w:val="20"/>
                <w:lang w:val="kk-KZ"/>
              </w:rPr>
              <w:t xml:space="preserve">Преобразование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4E1BE8A4" w14:textId="50C13770" w:rsidR="00354A64" w:rsidRPr="00354A64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3 </w:t>
            </w:r>
            <w:r>
              <w:rPr>
                <w:bCs/>
                <w:sz w:val="20"/>
                <w:szCs w:val="20"/>
                <w:lang w:val="kk-KZ"/>
              </w:rPr>
              <w:t xml:space="preserve">Визуализация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</w:tc>
      </w:tr>
      <w:tr w:rsidR="004A61F6" w:rsidRPr="002655E7" w14:paraId="136CF232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EBAB3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7D0D1C" w14:textId="5544E286" w:rsidR="004A61F6" w:rsidRPr="00B74EAB" w:rsidRDefault="00B74EAB" w:rsidP="006B6FAA">
            <w:pPr>
              <w:rPr>
                <w:bCs/>
                <w:sz w:val="20"/>
                <w:szCs w:val="20"/>
                <w:lang w:val="kk-KZ"/>
              </w:rPr>
            </w:pPr>
            <w:r w:rsidRPr="00B74EAB">
              <w:rPr>
                <w:bCs/>
                <w:sz w:val="20"/>
                <w:szCs w:val="20"/>
                <w:lang w:val="kk-KZ"/>
              </w:rPr>
              <w:t>Основы баз данных</w:t>
            </w:r>
          </w:p>
        </w:tc>
      </w:tr>
      <w:tr w:rsidR="004A61F6" w:rsidRPr="002655E7" w14:paraId="57FE2AB5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427ED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CC9F0B" w14:textId="43B3CC68" w:rsidR="004A61F6" w:rsidRPr="00B74EAB" w:rsidRDefault="00B74EA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Хранилища данных и </w:t>
            </w:r>
            <w:r>
              <w:rPr>
                <w:sz w:val="20"/>
                <w:szCs w:val="20"/>
                <w:lang w:val="en-US"/>
              </w:rPr>
              <w:t>OLAP</w:t>
            </w:r>
            <w:r w:rsidRPr="00B74E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технологии</w:t>
            </w:r>
          </w:p>
        </w:tc>
      </w:tr>
      <w:tr w:rsidR="004A61F6" w:rsidRPr="00B74EAB" w14:paraId="2AC0D87E" w14:textId="77777777" w:rsidTr="006B6FAA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9470E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rStyle w:val="shorttext"/>
                <w:b/>
                <w:bCs/>
                <w:sz w:val="20"/>
                <w:szCs w:val="20"/>
              </w:rPr>
              <w:t>Литература и ресурсы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87B59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 w:eastAsia="ko-KR"/>
              </w:rPr>
              <w:t xml:space="preserve">Mr. Sudhir Warier. </w:t>
            </w:r>
            <w:r w:rsidRPr="00B74EAB">
              <w:rPr>
                <w:kern w:val="36"/>
                <w:sz w:val="20"/>
                <w:szCs w:val="20"/>
                <w:lang w:val="en-US"/>
              </w:rPr>
              <w:t>Data Warehousing Essentials Paperback – May 26, 2011.</w:t>
            </w:r>
          </w:p>
          <w:p w14:paraId="5AA0F054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>Fernando Almeida, Practical SQL Guide for Relational Databases.</w:t>
            </w:r>
          </w:p>
          <w:p w14:paraId="6B30AF0A" w14:textId="602B336B" w:rsidR="00B74EAB" w:rsidRPr="00600BBF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 xml:space="preserve">Chuck Ballard, Daniel M. Farrell, Amit Gupta, Carlos </w:t>
            </w:r>
            <w:proofErr w:type="spellStart"/>
            <w:r w:rsidRPr="00B74EAB">
              <w:rPr>
                <w:kern w:val="36"/>
                <w:sz w:val="20"/>
                <w:szCs w:val="20"/>
                <w:lang w:val="en-US"/>
              </w:rPr>
              <w:t>Mazuela</w:t>
            </w:r>
            <w:proofErr w:type="spellEnd"/>
            <w:r w:rsidRPr="00B74EAB">
              <w:rPr>
                <w:kern w:val="36"/>
                <w:sz w:val="20"/>
                <w:szCs w:val="20"/>
                <w:lang w:val="en-US"/>
              </w:rPr>
              <w:t xml:space="preserve">, Stanislav </w:t>
            </w:r>
            <w:proofErr w:type="spellStart"/>
            <w:r w:rsidRPr="00B74EAB">
              <w:rPr>
                <w:kern w:val="36"/>
                <w:sz w:val="20"/>
                <w:szCs w:val="20"/>
                <w:lang w:val="en-US"/>
              </w:rPr>
              <w:t>Vohnik</w:t>
            </w:r>
            <w:proofErr w:type="spellEnd"/>
            <w:r w:rsidRPr="00B74EAB">
              <w:rPr>
                <w:kern w:val="36"/>
                <w:sz w:val="20"/>
                <w:szCs w:val="20"/>
                <w:lang w:val="en-US"/>
              </w:rPr>
              <w:t xml:space="preserve">. Dimensional Modeling: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In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a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Business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Intelligence</w:t>
            </w:r>
            <w:proofErr w:type="spellEnd"/>
            <w:r w:rsidRPr="00B74EAB">
              <w:rPr>
                <w:kern w:val="36"/>
                <w:sz w:val="20"/>
                <w:szCs w:val="20"/>
              </w:rPr>
              <w:t xml:space="preserve"> </w:t>
            </w:r>
            <w:proofErr w:type="spellStart"/>
            <w:r w:rsidRPr="00B74EAB">
              <w:rPr>
                <w:kern w:val="36"/>
                <w:sz w:val="20"/>
                <w:szCs w:val="20"/>
              </w:rPr>
              <w:t>Environment</w:t>
            </w:r>
            <w:proofErr w:type="spellEnd"/>
          </w:p>
          <w:p w14:paraId="746085CE" w14:textId="09236F2D" w:rsidR="00600BBF" w:rsidRPr="00600BBF" w:rsidRDefault="00600BBF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rStyle w:val="ab"/>
                <w:b w:val="0"/>
                <w:bCs w:val="0"/>
                <w:kern w:val="36"/>
                <w:sz w:val="20"/>
                <w:szCs w:val="20"/>
                <w:lang w:val="en-US"/>
              </w:rPr>
            </w:pPr>
            <w:r w:rsidRPr="00600BBF">
              <w:rPr>
                <w:kern w:val="36"/>
                <w:sz w:val="20"/>
                <w:szCs w:val="20"/>
                <w:lang w:val="en-US"/>
              </w:rPr>
              <w:t xml:space="preserve">Steve Tail. </w:t>
            </w:r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SQL: The Ultimate Beginners Guide: Learn SQL Today</w:t>
            </w:r>
          </w:p>
          <w:p w14:paraId="7AE7D41A" w14:textId="61E5B175" w:rsidR="004A61F6" w:rsidRPr="00600BBF" w:rsidRDefault="00600BBF" w:rsidP="00600BBF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b/>
                <w:bCs/>
                <w:kern w:val="36"/>
                <w:sz w:val="20"/>
                <w:szCs w:val="20"/>
                <w:lang w:val="en-US"/>
              </w:rPr>
            </w:pP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Alan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Beaulieu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. Learning SQL</w:t>
            </w:r>
          </w:p>
        </w:tc>
      </w:tr>
    </w:tbl>
    <w:p w14:paraId="433E14BE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72"/>
        <w:gridCol w:w="8647"/>
      </w:tblGrid>
      <w:tr w:rsidR="004A61F6" w:rsidRPr="002655E7" w14:paraId="1EE4AC78" w14:textId="77777777" w:rsidTr="004A61F6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E94F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Академическая политика курса в контексте университетских морально-этических ценностей 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913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Правила академического поведения: </w:t>
            </w:r>
          </w:p>
          <w:p w14:paraId="564CD220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сем обучающимся необходимо зарегистрироваться на МООК. Сроки прохождения модулей онлайн курса должны неукоснительно соблюдаться в соответствии с графиком изучения дисциплины. </w:t>
            </w:r>
          </w:p>
          <w:p w14:paraId="5C2600D9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ВНИМАНИЕ! </w:t>
            </w:r>
            <w:r w:rsidRPr="002655E7">
              <w:rPr>
                <w:sz w:val="20"/>
                <w:szCs w:val="20"/>
              </w:rPr>
              <w:t>Несоблюдение дедлайнов приводит к потере баллов! Дедлайн каждого задания указан в календаре (графике) реализации содержания учебного курса, а также в МООК.</w:t>
            </w:r>
          </w:p>
          <w:p w14:paraId="38FB5BE6" w14:textId="77777777" w:rsidR="004A61F6" w:rsidRPr="002655E7" w:rsidRDefault="004A61F6" w:rsidP="006B6FAA">
            <w:pPr>
              <w:pStyle w:val="a3"/>
              <w:spacing w:after="0" w:line="240" w:lineRule="auto"/>
              <w:ind w:left="34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Академические ценности:</w:t>
            </w:r>
          </w:p>
          <w:p w14:paraId="1E0162F2" w14:textId="77777777" w:rsidR="004A61F6" w:rsidRPr="002655E7" w:rsidRDefault="004A61F6" w:rsidP="006B6FAA">
            <w:pPr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>- Практические/лабораторные занятия, СРС должна носить самостоятельный, творческий характер.</w:t>
            </w:r>
          </w:p>
          <w:p w14:paraId="363D8FF8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- Недопустимы плагиат, подлог, использование шпаргалок, списывание на всех этапах контроля.</w:t>
            </w:r>
          </w:p>
          <w:p w14:paraId="72C8DD74" w14:textId="77777777" w:rsidR="004A61F6" w:rsidRPr="002655E7" w:rsidRDefault="004A61F6" w:rsidP="006B6FA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- Студенты с ограниченными возможностями могут получать консультационную помощь по </w:t>
            </w:r>
            <w:r w:rsidRPr="002655E7">
              <w:rPr>
                <w:sz w:val="20"/>
                <w:szCs w:val="20"/>
                <w:lang w:val="kk-KZ"/>
              </w:rPr>
              <w:t>е</w:t>
            </w:r>
            <w:r w:rsidRPr="002655E7">
              <w:rPr>
                <w:sz w:val="20"/>
                <w:szCs w:val="20"/>
              </w:rPr>
              <w:t>-адресу</w:t>
            </w:r>
            <w:r w:rsidRPr="002655E7">
              <w:rPr>
                <w:sz w:val="20"/>
                <w:szCs w:val="20"/>
                <w:lang w:eastAsia="ar-SA"/>
              </w:rPr>
              <w:t xml:space="preserve"> </w:t>
            </w:r>
            <w:hyperlink r:id="rId10" w:history="1">
              <w:r w:rsidRPr="002655E7">
                <w:rPr>
                  <w:rStyle w:val="a6"/>
                  <w:sz w:val="20"/>
                  <w:szCs w:val="20"/>
                  <w:lang w:eastAsia="ar-SA"/>
                </w:rPr>
                <w:t>*******@</w:t>
              </w:r>
              <w:proofErr w:type="spellStart"/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gmail</w:t>
              </w:r>
              <w:proofErr w:type="spellEnd"/>
              <w:r w:rsidRPr="002655E7">
                <w:rPr>
                  <w:rStyle w:val="a6"/>
                  <w:sz w:val="20"/>
                  <w:szCs w:val="20"/>
                  <w:lang w:eastAsia="ar-SA"/>
                </w:rPr>
                <w:t>.</w:t>
              </w:r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com</w:t>
              </w:r>
            </w:hyperlink>
            <w:r w:rsidRPr="002655E7">
              <w:rPr>
                <w:sz w:val="20"/>
                <w:szCs w:val="20"/>
                <w:lang w:val="kk-KZ" w:eastAsia="ar-SA"/>
              </w:rPr>
              <w:t>.</w:t>
            </w:r>
          </w:p>
        </w:tc>
      </w:tr>
      <w:tr w:rsidR="004A61F6" w:rsidRPr="002655E7" w14:paraId="7DF5AFC0" w14:textId="77777777" w:rsidTr="004A61F6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93ED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0111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Критериаль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01765179" w14:textId="77777777" w:rsidR="004A61F6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Сумматив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активности работы в аудитории (на вебинаре); оценивание выполненного задания.</w:t>
            </w:r>
          </w:p>
          <w:p w14:paraId="1AF9D88F" w14:textId="232FF27C" w:rsidR="00632E5C" w:rsidRPr="002655E7" w:rsidRDefault="00632E5C" w:rsidP="006B6FAA">
            <w:pPr>
              <w:jc w:val="both"/>
              <w:rPr>
                <w:sz w:val="20"/>
                <w:szCs w:val="20"/>
              </w:rPr>
            </w:pPr>
          </w:p>
        </w:tc>
      </w:tr>
    </w:tbl>
    <w:p w14:paraId="556455BB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p w14:paraId="4C7F4B60" w14:textId="77777777" w:rsidR="004A61F6" w:rsidRPr="002655E7" w:rsidRDefault="004A61F6" w:rsidP="004A61F6">
      <w:pPr>
        <w:tabs>
          <w:tab w:val="left" w:pos="1276"/>
        </w:tabs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Календарь (график) реализации содержания учебного курса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4253"/>
        <w:gridCol w:w="850"/>
        <w:gridCol w:w="1134"/>
        <w:gridCol w:w="567"/>
        <w:gridCol w:w="709"/>
        <w:gridCol w:w="992"/>
        <w:gridCol w:w="1560"/>
      </w:tblGrid>
      <w:tr w:rsidR="004A61F6" w:rsidRPr="002655E7" w14:paraId="267EE42C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7B6FA6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Неделя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7721F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Название тем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5F322A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РО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142D8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237DB1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Кол-во часов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9D8F4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Максимальный балл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24C09C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оценки знаний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FE14CF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проведения занятия</w:t>
            </w:r>
          </w:p>
          <w:p w14:paraId="24713805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/платформа</w:t>
            </w:r>
          </w:p>
        </w:tc>
      </w:tr>
      <w:tr w:rsidR="004A61F6" w:rsidRPr="002655E7" w14:paraId="12F3F1CD" w14:textId="77777777" w:rsidTr="006F0814">
        <w:trPr>
          <w:trHeight w:val="1018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DA24E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E86C45" w14:textId="20589048" w:rsidR="004A61F6" w:rsidRPr="009357B9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 xml:space="preserve">Л1. </w:t>
            </w:r>
            <w:r w:rsidR="00600BBF" w:rsidRPr="009357B9">
              <w:rPr>
                <w:sz w:val="20"/>
                <w:szCs w:val="20"/>
                <w:lang w:val="kk-KZ" w:eastAsia="ar-SA"/>
              </w:rPr>
              <w:t xml:space="preserve">Введение в базы данных и </w:t>
            </w:r>
            <w:r w:rsidR="00600BBF" w:rsidRPr="009357B9">
              <w:rPr>
                <w:sz w:val="20"/>
                <w:szCs w:val="20"/>
                <w:lang w:eastAsia="ar-SA"/>
              </w:rPr>
              <w:t xml:space="preserve">язык </w:t>
            </w:r>
            <w:r w:rsidR="00600BBF" w:rsidRPr="009357B9">
              <w:rPr>
                <w:sz w:val="20"/>
                <w:szCs w:val="20"/>
                <w:lang w:val="en-US" w:eastAsia="ar-SA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8E560D" w14:textId="761ABCC5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881966" w14:textId="77777777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1.1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2432E74" w14:textId="65E20138" w:rsidR="004A61F6" w:rsidRPr="002655E7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9EE29" w14:textId="00A3D38E" w:rsidR="004A61F6" w:rsidRPr="00600BBF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26273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57C186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8A81329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5787CAD6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E4E58" w14:textId="587DEEF3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D0425C" w14:textId="42F87541" w:rsidR="004A61F6" w:rsidRPr="009357B9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ЛЗ</w:t>
            </w:r>
            <w:r w:rsidR="0002603B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-1</w:t>
            </w:r>
            <w:r w:rsidR="004A61F6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.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ростые 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запрос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BA8E45" w14:textId="77777777" w:rsidR="004A61F6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02603B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  <w:p w14:paraId="0C8EACB3" w14:textId="430922D2" w:rsidR="0002603B" w:rsidRPr="002655E7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840A72" w14:textId="0BC6B79E" w:rsidR="004A61F6" w:rsidRPr="002655E7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2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72D923DD" w14:textId="77777777" w:rsidR="004A61F6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3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5C9192D3" w14:textId="03676395" w:rsidR="0002603B" w:rsidRPr="002655E7" w:rsidRDefault="0002603B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BA9991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2459D" w14:textId="79D2C957" w:rsidR="004A61F6" w:rsidRPr="00600BBF" w:rsidRDefault="00600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56E20" w14:textId="1863E53E" w:rsidR="004A61F6" w:rsidRPr="00600BBF" w:rsidRDefault="00600BBF" w:rsidP="00600BB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CA738" w14:textId="51104F6C" w:rsidR="004A61F6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="004A61F6" w:rsidRPr="002655E7">
              <w:rPr>
                <w:sz w:val="20"/>
                <w:szCs w:val="20"/>
              </w:rPr>
              <w:t xml:space="preserve"> в </w:t>
            </w:r>
            <w:r w:rsidR="004A61F6" w:rsidRPr="002655E7">
              <w:rPr>
                <w:sz w:val="20"/>
                <w:szCs w:val="20"/>
                <w:lang w:val="en-US"/>
              </w:rPr>
              <w:t xml:space="preserve">MS Teams </w:t>
            </w:r>
            <w:r w:rsidR="004A61F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1135171D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718E" w14:textId="549320D1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93F35" w14:textId="7748FDB0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</w:t>
            </w:r>
            <w:r w:rsidR="00600BBF" w:rsidRPr="009357B9">
              <w:rPr>
                <w:sz w:val="20"/>
                <w:szCs w:val="20"/>
              </w:rPr>
              <w:t>2</w:t>
            </w:r>
            <w:r w:rsidRPr="009357B9">
              <w:rPr>
                <w:sz w:val="20"/>
                <w:szCs w:val="20"/>
              </w:rPr>
              <w:t>.</w:t>
            </w:r>
            <w:r w:rsidR="00600BBF" w:rsidRPr="009357B9">
              <w:rPr>
                <w:sz w:val="20"/>
                <w:szCs w:val="20"/>
                <w:lang w:val="kk-KZ"/>
              </w:rPr>
              <w:t xml:space="preserve"> Концепции баз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5AC05F" w14:textId="04218FF5" w:rsidR="004A61F6" w:rsidRPr="00600BBF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769CD" w14:textId="77777777" w:rsidR="004A61F6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2</w:t>
            </w:r>
          </w:p>
          <w:p w14:paraId="7A9300D5" w14:textId="03B646C3" w:rsidR="00600BBF" w:rsidRPr="002655E7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3E330" w14:textId="12571E51" w:rsidR="004A61F6" w:rsidRPr="002655E7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F935C" w14:textId="3523153A" w:rsidR="004A61F6" w:rsidRPr="002655E7" w:rsidRDefault="00600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5120F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36904" w14:textId="77777777" w:rsidR="00600BBF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51D27090" w14:textId="7EE09238" w:rsidR="004A61F6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02603B" w:rsidRPr="002655E7" w14:paraId="44B66836" w14:textId="77777777" w:rsidTr="006F0814">
        <w:trPr>
          <w:trHeight w:val="15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2177E" w14:textId="6E76F2FA" w:rsidR="0002603B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C1E7B" w14:textId="3070E448" w:rsidR="0002603B" w:rsidRPr="009357B9" w:rsidRDefault="0002603B" w:rsidP="006B6FA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</w:rPr>
              <w:t xml:space="preserve">ЛЗ-2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с условиям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CD35C" w14:textId="7777777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2</w:t>
            </w:r>
          </w:p>
          <w:p w14:paraId="28DA2921" w14:textId="2AEBAAC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5AE22" w14:textId="68D696B0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0B5FCE09" w14:textId="6D91F8B3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ABF2CA" w14:textId="77777777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5468A5A9" w14:textId="6EF25EB4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839F5" w14:textId="3332B5EF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C4459E" w14:textId="61E5F169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FA188" w14:textId="63332381" w:rsidR="0002603B" w:rsidRPr="002655E7" w:rsidRDefault="0002603B" w:rsidP="000260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49DCC" w14:textId="4CC674D4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30728819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BF3BC" w14:textId="119CD1A4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824DE2" w14:textId="77777777" w:rsidR="004A61F6" w:rsidRPr="009357B9" w:rsidRDefault="004A61F6" w:rsidP="006B6FAA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СРСП 1 Консультация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по выполнению СРС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F2C819" w14:textId="77777777" w:rsidR="004A61F6" w:rsidRPr="002655E7" w:rsidRDefault="004A61F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31742" w14:textId="77777777" w:rsidR="004A61F6" w:rsidRPr="002655E7" w:rsidRDefault="004A61F6" w:rsidP="006B6FAA">
            <w:pPr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0374F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E6C71D" w14:textId="79DB0F56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716F49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735DC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7B6A19F3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602344A6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BF4A2" w14:textId="09AAAD99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44C49D" w14:textId="6545A165" w:rsidR="004A61F6" w:rsidRPr="009357B9" w:rsidRDefault="004A61F6" w:rsidP="006B6FAA">
            <w:pPr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</w:rPr>
              <w:t xml:space="preserve">СРС 1. </w:t>
            </w:r>
            <w:r w:rsidR="00600BBF" w:rsidRPr="009357B9">
              <w:rPr>
                <w:sz w:val="20"/>
                <w:szCs w:val="20"/>
              </w:rPr>
              <w:t>Проектирование базы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37AC1A" w14:textId="1BC85E49" w:rsidR="004A61F6" w:rsidRPr="002655E7" w:rsidRDefault="004A61F6" w:rsidP="006B6FAA">
            <w:pPr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C101B2" w14:textId="6C1BD26F" w:rsidR="0002603B" w:rsidRDefault="0002603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0264E018" w14:textId="4EC0F926" w:rsidR="0002603B" w:rsidRDefault="0002603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74D23F07" w14:textId="73D27AE1" w:rsidR="004A61F6" w:rsidRPr="002655E7" w:rsidRDefault="004A61F6" w:rsidP="006B6FAA">
            <w:pPr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 w:rsidR="00600BBF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8EABA" w14:textId="06A7C826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E1ACB8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AC162A" w14:textId="14129D68" w:rsidR="004A61F6" w:rsidRPr="002655E7" w:rsidRDefault="00DC332C" w:rsidP="00DC332C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2094FB" w14:textId="77777777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ебинар </w:t>
            </w:r>
          </w:p>
          <w:p w14:paraId="46DB24E5" w14:textId="06002FF0" w:rsidR="004A61F6" w:rsidRPr="002655E7" w:rsidRDefault="0002603B" w:rsidP="0002603B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7F316252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F35F8" w14:textId="1DC9F199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9614E7" w14:textId="3E9E37F4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3.</w:t>
            </w:r>
            <w:r w:rsidR="0002603B" w:rsidRPr="009357B9">
              <w:rPr>
                <w:sz w:val="20"/>
                <w:szCs w:val="20"/>
                <w:lang w:val="kk-KZ"/>
              </w:rPr>
              <w:t xml:space="preserve"> Объекты баз данных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ACC965" w14:textId="77777777" w:rsidR="004A61F6" w:rsidRPr="002655E7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1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5E191F" w14:textId="77777777" w:rsidR="004A61F6" w:rsidRDefault="004A61F6" w:rsidP="006B6FAA">
            <w:pPr>
              <w:snapToGri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 1.</w:t>
            </w:r>
            <w:r w:rsidR="001E3D06">
              <w:rPr>
                <w:sz w:val="20"/>
                <w:szCs w:val="20"/>
              </w:rPr>
              <w:t>1</w:t>
            </w:r>
          </w:p>
          <w:p w14:paraId="07B405D8" w14:textId="77777777" w:rsidR="001E3D06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2</w:t>
            </w:r>
          </w:p>
          <w:p w14:paraId="60B6FB9C" w14:textId="47D30D08" w:rsidR="001E3D06" w:rsidRPr="0002603B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DF7A4B" w14:textId="45228B77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37B4B" w14:textId="63E856E4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DC33D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B7D094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06C99A4E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2FB88358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625F3" w14:textId="0E1C1C30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lastRenderedPageBreak/>
              <w:t>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AE2E6" w14:textId="26A9B621" w:rsidR="004A61F6" w:rsidRPr="009357B9" w:rsidRDefault="001E3D0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/>
              </w:rPr>
              <w:t>ЛЗ-</w:t>
            </w:r>
            <w:r w:rsidRPr="009357B9">
              <w:rPr>
                <w:sz w:val="20"/>
                <w:szCs w:val="20"/>
              </w:rPr>
              <w:t>3</w:t>
            </w:r>
            <w:r w:rsidR="004A61F6" w:rsidRPr="009357B9">
              <w:rPr>
                <w:sz w:val="20"/>
                <w:szCs w:val="20"/>
              </w:rPr>
              <w:t>.</w:t>
            </w:r>
            <w:r w:rsidRPr="009357B9">
              <w:rPr>
                <w:sz w:val="20"/>
                <w:szCs w:val="20"/>
              </w:rPr>
              <w:t xml:space="preserve"> Создание запросов со связанными таблицами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A3A0B0" w14:textId="77777777" w:rsidR="004A61F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  <w:p w14:paraId="239F62B4" w14:textId="00B0417D" w:rsidR="001E3D06" w:rsidRPr="002655E7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3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7DE09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7CFDA913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4C4BB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349A625E" w14:textId="4C02A2F2" w:rsidR="004A61F6" w:rsidRPr="002655E7" w:rsidRDefault="001E3D06" w:rsidP="001E3D06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C74DC" w14:textId="594D2B2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DBE50D" w14:textId="5B24E14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F0859" w14:textId="14046E89" w:rsidR="004A61F6" w:rsidRPr="002655E7" w:rsidRDefault="001E3D06" w:rsidP="001E3D0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03C5D" w14:textId="28AFA316" w:rsidR="004A61F6" w:rsidRPr="002655E7" w:rsidRDefault="001E3D06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деоинструкции</w:t>
            </w: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1E3D06" w:rsidRPr="002655E7" w14:paraId="47517A10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82ADF" w14:textId="685FDA62" w:rsidR="001E3D06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194B7" w14:textId="1E5FEC22" w:rsidR="001E3D06" w:rsidRPr="009357B9" w:rsidRDefault="001E3D06" w:rsidP="006B6FA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4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и их типы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2F2F1" w14:textId="5EE433A3" w:rsidR="001E3D06" w:rsidRPr="001E3D0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D65BB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1524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11CBFFCA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9AEE5CF" w14:textId="5D28670B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235E" w14:textId="7205FB51" w:rsidR="001E3D06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0BFF0" w14:textId="6A8748F6" w:rsidR="001E3D06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03E85" w14:textId="7979A7DC" w:rsidR="001E3D06" w:rsidRDefault="001E3D06" w:rsidP="001E3D0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B301B" w14:textId="44050A94" w:rsidR="001E3D06" w:rsidRPr="006F152D" w:rsidRDefault="006F152D" w:rsidP="001E3D06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D65BBF" w:rsidRPr="002655E7" w14:paraId="45533C1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F2385" w14:textId="25362D48" w:rsidR="00D65BBF" w:rsidRDefault="00D65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257AA" w14:textId="29406621" w:rsidR="00D65BBF" w:rsidRPr="009357B9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З-4. Использование агрегатных функций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A175C" w14:textId="4C09D4C0" w:rsidR="00D65BBF" w:rsidRPr="00D65BBF" w:rsidRDefault="00D65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8CE9" w14:textId="77777777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652CB35D" w14:textId="77777777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B9EEEFA" w14:textId="7EE9E633" w:rsidR="00D65BBF" w:rsidRDefault="00D65BBF" w:rsidP="00D65BB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BC65" w14:textId="6E31368C" w:rsidR="00D65BBF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4244C9" w14:textId="257B48F1" w:rsidR="00D65BBF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A18C" w14:textId="1C711969" w:rsidR="00D65BBF" w:rsidRDefault="00D65BBF" w:rsidP="001E3D06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3391F" w14:textId="3EA64358" w:rsidR="00D65BBF" w:rsidRPr="002655E7" w:rsidRDefault="006F152D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A61F6" w:rsidRPr="002655E7" w14:paraId="2C777FCD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38C5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7C3A2D" w14:textId="59C976EA" w:rsidR="004A61F6" w:rsidRPr="009357B9" w:rsidRDefault="00E41336" w:rsidP="006B6FAA">
            <w:pPr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</w:rPr>
              <w:t xml:space="preserve">Л5. </w:t>
            </w:r>
            <w:r w:rsidR="00D65BBF" w:rsidRPr="009357B9">
              <w:rPr>
                <w:sz w:val="20"/>
                <w:szCs w:val="20"/>
                <w:lang w:val="en-US"/>
              </w:rPr>
              <w:t>DDL</w:t>
            </w:r>
            <w:r w:rsidR="00D65BBF" w:rsidRPr="009357B9">
              <w:rPr>
                <w:sz w:val="20"/>
                <w:szCs w:val="20"/>
              </w:rPr>
              <w:t xml:space="preserve"> (</w:t>
            </w:r>
            <w:r w:rsidR="00D65BBF" w:rsidRPr="009357B9">
              <w:rPr>
                <w:sz w:val="20"/>
                <w:szCs w:val="20"/>
                <w:lang w:val="kk-KZ"/>
              </w:rPr>
              <w:t>Язык определения данны</w:t>
            </w:r>
            <w:r w:rsidR="00D65BBF" w:rsidRPr="009357B9">
              <w:rPr>
                <w:sz w:val="20"/>
                <w:szCs w:val="20"/>
              </w:rPr>
              <w:t>х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0B640" w14:textId="5B47FC6B" w:rsidR="004A61F6" w:rsidRPr="002655E7" w:rsidRDefault="00D65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3D715" w14:textId="77777777" w:rsidR="004A61F6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C60FDBF" w14:textId="77777777" w:rsidR="00D65BBF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0CEC904B" w14:textId="14CDF2B0" w:rsidR="00D65BBF" w:rsidRPr="002655E7" w:rsidRDefault="00D65BBF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834F5" w14:textId="3BE3F58C" w:rsidR="004A61F6" w:rsidRPr="002655E7" w:rsidRDefault="00D65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C47F2F" w14:textId="5664BE2B" w:rsidR="004A61F6" w:rsidRPr="00D65BBF" w:rsidRDefault="00E41336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0024C" w14:textId="5FD53EF9" w:rsidR="004A61F6" w:rsidRPr="002655E7" w:rsidRDefault="00BC3888" w:rsidP="00BC38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4D761" w14:textId="0B726A1A" w:rsidR="004A61F6" w:rsidRPr="002655E7" w:rsidRDefault="006F152D" w:rsidP="00BC3888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9A5D9F" w:rsidRPr="002655E7" w14:paraId="7EF8960E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5090F3" w14:textId="21A1824F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59B50" w14:textId="44A03C44" w:rsidR="009A5D9F" w:rsidRPr="009357B9" w:rsidRDefault="009A5D9F" w:rsidP="009A5D9F">
            <w:pPr>
              <w:snapToGrid w:val="0"/>
              <w:jc w:val="both"/>
              <w:rPr>
                <w:sz w:val="20"/>
                <w:szCs w:val="20"/>
                <w:lang w:val="en-US"/>
              </w:rPr>
            </w:pPr>
            <w:r w:rsidRPr="009357B9">
              <w:rPr>
                <w:sz w:val="20"/>
                <w:szCs w:val="20"/>
              </w:rPr>
              <w:t xml:space="preserve">ЛЗ-5. Подзапросы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40827" w14:textId="34C0DDE9" w:rsidR="009A5D9F" w:rsidRDefault="009A5D9F" w:rsidP="009A5D9F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A80B9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38592794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4A9B3EE" w14:textId="4F502198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8A3BA" w14:textId="5025B356" w:rsidR="009A5D9F" w:rsidRPr="009A5D9F" w:rsidRDefault="009A5D9F" w:rsidP="009A5D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DF090" w14:textId="6D6B037A" w:rsidR="009A5D9F" w:rsidRPr="009A5D9F" w:rsidRDefault="009A5D9F" w:rsidP="009A5D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E27D90" w14:textId="064D95E7" w:rsidR="009A5D9F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7A818" w14:textId="3F5D26D6" w:rsidR="009A5D9F" w:rsidRPr="002655E7" w:rsidRDefault="006F152D" w:rsidP="009A5D9F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9A5D9F" w:rsidRPr="002655E7" w14:paraId="33CFFC2F" w14:textId="77777777" w:rsidTr="006F152D">
        <w:trPr>
          <w:trHeight w:val="15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EB3F6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AD210" w14:textId="77777777" w:rsidR="009A5D9F" w:rsidRPr="009357B9" w:rsidRDefault="009A5D9F" w:rsidP="009A5D9F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СРСП 2 Консультация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по выполнению</w:t>
            </w:r>
            <w:r w:rsidRPr="009357B9">
              <w:rPr>
                <w:sz w:val="20"/>
                <w:szCs w:val="20"/>
              </w:rPr>
              <w:t xml:space="preserve"> СРС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986A8" w14:textId="77777777" w:rsidR="009A5D9F" w:rsidRPr="002655E7" w:rsidRDefault="009A5D9F" w:rsidP="009A5D9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8FA283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F5A605F" w14:textId="77777777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2FDBC1" w14:textId="0CEF1B51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E3A47" w14:textId="77777777" w:rsidR="009A5D9F" w:rsidRPr="002655E7" w:rsidRDefault="009A5D9F" w:rsidP="009A5D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E235F" w14:textId="73A7ACD7" w:rsidR="009A5D9F" w:rsidRPr="002655E7" w:rsidRDefault="006F152D" w:rsidP="009A5D9F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9A5D9F" w:rsidRPr="002655E7" w14:paraId="37C4EABE" w14:textId="77777777" w:rsidTr="006F0814">
        <w:trPr>
          <w:trHeight w:val="547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568A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285D16" w14:textId="37CAB3D1" w:rsidR="009A5D9F" w:rsidRPr="009357B9" w:rsidRDefault="009A5D9F" w:rsidP="009A5D9F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СРС2. Заполнение таблиц базы данных, написание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запросов к таблицам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19CE0D" w14:textId="77777777" w:rsidR="009A5D9F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1</w:t>
            </w:r>
          </w:p>
          <w:p w14:paraId="7F87F8CB" w14:textId="3C16D2BD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D74E51" w14:textId="77777777" w:rsidR="009A5D9F" w:rsidRDefault="009A5D9F" w:rsidP="009A5D9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1E45270" w14:textId="77777777" w:rsidR="009A5D9F" w:rsidRDefault="009A5D9F" w:rsidP="009A5D9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578DAA34" w14:textId="77777777" w:rsidR="009A5D9F" w:rsidRDefault="009A5D9F" w:rsidP="009A5D9F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70C7721E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2E71D1F3" w14:textId="77777777" w:rsidR="009A5D9F" w:rsidRDefault="009A5D9F" w:rsidP="009A5D9F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1E6081DA" w14:textId="5F90243A" w:rsidR="009A5D9F" w:rsidRPr="002655E7" w:rsidRDefault="009A5D9F" w:rsidP="009A5D9F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76256A4" w14:textId="515DD264" w:rsidR="009A5D9F" w:rsidRPr="009A5D9F" w:rsidRDefault="009A5D9F" w:rsidP="009A5D9F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A2D89A" w14:textId="06D1BE50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5C4BB6" w14:textId="1E644818" w:rsidR="009A5D9F" w:rsidRPr="002655E7" w:rsidRDefault="009A5D9F" w:rsidP="009A5D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14EB2" w14:textId="029EB0CA" w:rsidR="009A5D9F" w:rsidRPr="002655E7" w:rsidRDefault="006F152D" w:rsidP="009A5D9F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9A5D9F" w:rsidRPr="002655E7" w14:paraId="689D22FC" w14:textId="77777777" w:rsidTr="006F0814">
        <w:trPr>
          <w:trHeight w:val="207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A80E6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BFAF4D" w14:textId="77777777" w:rsidR="009A5D9F" w:rsidRPr="009357B9" w:rsidRDefault="009A5D9F" w:rsidP="009A5D9F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РК 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51335" w14:textId="77777777" w:rsidR="009A5D9F" w:rsidRPr="002655E7" w:rsidRDefault="009A5D9F" w:rsidP="009A5D9F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AECA5F" w14:textId="77777777" w:rsidR="009A5D9F" w:rsidRPr="002655E7" w:rsidRDefault="009A5D9F" w:rsidP="009A5D9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5966A7D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801E4C" w14:textId="77777777" w:rsidR="009A5D9F" w:rsidRPr="002655E7" w:rsidRDefault="009A5D9F" w:rsidP="009A5D9F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6F7C3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BEFD9" w14:textId="77777777" w:rsidR="009A5D9F" w:rsidRPr="002655E7" w:rsidRDefault="009A5D9F" w:rsidP="009A5D9F">
            <w:pPr>
              <w:jc w:val="both"/>
              <w:rPr>
                <w:sz w:val="20"/>
                <w:szCs w:val="20"/>
                <w:lang w:val="kk-KZ"/>
              </w:rPr>
            </w:pPr>
          </w:p>
        </w:tc>
      </w:tr>
      <w:tr w:rsidR="00487A17" w:rsidRPr="002655E7" w14:paraId="3522761B" w14:textId="77777777" w:rsidTr="006F152D">
        <w:trPr>
          <w:trHeight w:val="1010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3FE8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57765B" w14:textId="7F81AE44" w:rsidR="00487A17" w:rsidRPr="009357B9" w:rsidRDefault="00487A17" w:rsidP="00487A17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6. </w:t>
            </w:r>
            <w:r w:rsidRPr="009357B9">
              <w:rPr>
                <w:sz w:val="20"/>
                <w:szCs w:val="20"/>
                <w:lang w:val="en-US"/>
              </w:rPr>
              <w:t>DML</w:t>
            </w:r>
            <w:r w:rsidRPr="009357B9">
              <w:rPr>
                <w:sz w:val="20"/>
                <w:szCs w:val="20"/>
              </w:rPr>
              <w:t xml:space="preserve"> (</w:t>
            </w:r>
            <w:r w:rsidRPr="009357B9">
              <w:rPr>
                <w:sz w:val="20"/>
                <w:szCs w:val="20"/>
                <w:lang w:val="kk-KZ"/>
              </w:rPr>
              <w:t>Язык управления данными</w:t>
            </w:r>
            <w:r w:rsidRPr="009357B9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642C4B" w14:textId="2EA130FF" w:rsidR="00487A17" w:rsidRPr="00487A1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32895F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0040BAA" w14:textId="68974D73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640717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en-US"/>
              </w:rPr>
            </w:pPr>
            <w:r w:rsidRPr="002655E7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DD3F9" w14:textId="2D076B67" w:rsidR="00487A17" w:rsidRPr="00487A1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9C6F4" w14:textId="201559BC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DE8A2" w14:textId="1CF0F274" w:rsidR="00487A17" w:rsidRPr="002655E7" w:rsidRDefault="006F152D" w:rsidP="00E701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6D40412E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9A8D4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6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6E7747" w14:textId="47340927" w:rsidR="00487A17" w:rsidRPr="009357B9" w:rsidRDefault="00487A17" w:rsidP="00487A17">
            <w:pPr>
              <w:jc w:val="both"/>
              <w:rPr>
                <w:sz w:val="20"/>
                <w:szCs w:val="20"/>
                <w:lang w:val="en-US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З–6.</w:t>
            </w:r>
            <w:r w:rsidRPr="009357B9">
              <w:rPr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Создание представлений </w:t>
            </w:r>
            <w:r w:rsidRPr="009357B9">
              <w:rPr>
                <w:sz w:val="20"/>
                <w:szCs w:val="20"/>
                <w:lang w:val="en-US" w:eastAsia="ar-SA"/>
              </w:rPr>
              <w:t>View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E2A35B" w14:textId="0918B0D7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065F6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15947EEA" w14:textId="77777777" w:rsidR="00487A17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0B66D2E" w14:textId="7CD583BD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1876329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3BDD6" w14:textId="65E99DC5" w:rsidR="00487A17" w:rsidRPr="00487A17" w:rsidRDefault="00487A1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69F73" w14:textId="7FC57471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5FD38" w14:textId="6292010A" w:rsidR="00487A17" w:rsidRPr="002655E7" w:rsidRDefault="006F152D" w:rsidP="00487A17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479F27A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17B05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A94BA8" w14:textId="446E720D" w:rsidR="00487A17" w:rsidRPr="009357B9" w:rsidRDefault="00487A17" w:rsidP="00487A17">
            <w:pPr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7. Хранимые процедуры </w:t>
            </w:r>
            <w:r w:rsidRPr="009357B9">
              <w:rPr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sz w:val="20"/>
                <w:szCs w:val="20"/>
                <w:lang w:eastAsia="ar-SA"/>
              </w:rPr>
              <w:t xml:space="preserve"> </w:t>
            </w:r>
            <w:r w:rsidRPr="009357B9">
              <w:rPr>
                <w:sz w:val="20"/>
                <w:szCs w:val="20"/>
                <w:lang w:val="en-US" w:eastAsia="ar-SA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82187" w14:textId="1DB03658" w:rsidR="00487A17" w:rsidRPr="002655E7" w:rsidRDefault="00487A17" w:rsidP="00487A17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2E1BA" w14:textId="77777777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40F41E31" w14:textId="77777777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77BB2C67" w14:textId="36E3DAF1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2A36F11" w14:textId="48D31AA7" w:rsidR="00487A17" w:rsidRPr="00E70111" w:rsidRDefault="00E7011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8BE90" w14:textId="6E86528C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3568F" w14:textId="05D8E178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C60ED" w14:textId="163ED69E" w:rsidR="00487A17" w:rsidRPr="002655E7" w:rsidRDefault="006F152D" w:rsidP="00487A17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2B0AFFD0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23845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7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584C9" w14:textId="47E21F2F" w:rsidR="00487A17" w:rsidRPr="009357B9" w:rsidRDefault="00E70111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>З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-7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>.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Представления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F3E512" w14:textId="77777777" w:rsidR="00487A17" w:rsidRPr="002655E7" w:rsidRDefault="00487A17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>РО 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7930B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27C0ECFB" w14:textId="0F831E6E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2F5026D0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DB3E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1C9E69" w14:textId="33480F79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F5D9AB" w14:textId="446C6918" w:rsidR="00487A17" w:rsidRPr="002655E7" w:rsidRDefault="00E70111" w:rsidP="00E701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C3F73" w14:textId="03BC3A27" w:rsidR="00487A17" w:rsidRPr="002655E7" w:rsidRDefault="006F152D" w:rsidP="00487A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68B3B7EF" w14:textId="77777777" w:rsidTr="006F152D">
        <w:trPr>
          <w:trHeight w:val="679"/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48AA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481C6F" w14:textId="334375DC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E70111" w:rsidRPr="009357B9">
              <w:rPr>
                <w:rFonts w:ascii="Times New Roman" w:hAnsi="Times New Roman"/>
                <w:sz w:val="20"/>
                <w:szCs w:val="20"/>
              </w:rPr>
              <w:t>8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 w:rsidR="00E70111" w:rsidRPr="009357B9">
              <w:rPr>
                <w:rFonts w:ascii="Times New Roman" w:hAnsi="Times New Roman"/>
                <w:sz w:val="20"/>
                <w:szCs w:val="20"/>
              </w:rPr>
              <w:t xml:space="preserve">Создание триггеров </w:t>
            </w:r>
            <w:r w:rsidR="00E7011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="00E70111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E7011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79A27" w14:textId="3E0D565C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619D1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04D53E4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03C3BE82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702CF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A9C61" w14:textId="20B6CE4E" w:rsidR="00487A17" w:rsidRPr="00E70111" w:rsidRDefault="00E7011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E3776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2DA75" w14:textId="670F99F8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889EBEE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4285C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AD37C7" w14:textId="0C9C9D50" w:rsidR="00487A17" w:rsidRPr="009357B9" w:rsidRDefault="00E7011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>З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-8. 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60577"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е хранимых процедур </w:t>
            </w:r>
            <w:r w:rsidR="00860577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="00860577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60577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  <w:p w14:paraId="0D41856B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A80F39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CBDC5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6FE91404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5BB1DB68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B0BA8" w14:textId="545EAF9C" w:rsidR="00487A17" w:rsidRPr="00860577" w:rsidRDefault="0086057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3B14EE" w14:textId="328C8889" w:rsidR="00487A17" w:rsidRPr="00860577" w:rsidRDefault="0086057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9ED3B1" w14:textId="7BED0C22" w:rsidR="00487A17" w:rsidRPr="002655E7" w:rsidRDefault="00E70111" w:rsidP="00E70111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289B6" w14:textId="5C92BAF3" w:rsidR="00487A17" w:rsidRPr="002655E7" w:rsidRDefault="006F152D" w:rsidP="00487A1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1EC81CA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CB0A6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81AA13" w14:textId="43B1B1AD" w:rsidR="00487A17" w:rsidRPr="009357B9" w:rsidRDefault="00487A17" w:rsidP="00487A17">
            <w:pPr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</w:rPr>
              <w:t>СРСП 3</w:t>
            </w:r>
            <w:r w:rsidR="00AC4A50" w:rsidRPr="009357B9">
              <w:rPr>
                <w:sz w:val="20"/>
                <w:szCs w:val="20"/>
              </w:rPr>
              <w:t>.</w:t>
            </w:r>
            <w:r w:rsidRPr="009357B9">
              <w:rPr>
                <w:sz w:val="20"/>
                <w:szCs w:val="20"/>
              </w:rPr>
              <w:t xml:space="preserve"> Консультация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по выполнению</w:t>
            </w:r>
            <w:r w:rsidRPr="009357B9">
              <w:rPr>
                <w:sz w:val="20"/>
                <w:szCs w:val="20"/>
              </w:rPr>
              <w:t xml:space="preserve"> СРС 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3F3F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950B0A" w14:textId="77777777" w:rsidR="00487A17" w:rsidRPr="002655E7" w:rsidRDefault="00487A17" w:rsidP="00487A1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5261F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24428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9625B" w14:textId="77777777" w:rsidR="00487A17" w:rsidRPr="002655E7" w:rsidRDefault="00487A17" w:rsidP="00487A17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7C063" w14:textId="041ADFC9" w:rsidR="00487A17" w:rsidRPr="002655E7" w:rsidRDefault="006F152D" w:rsidP="00487A1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DCA0703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3BE478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8B161" w14:textId="5612D80E" w:rsidR="00487A17" w:rsidRPr="009357B9" w:rsidRDefault="00487A17" w:rsidP="00487A17">
            <w:pPr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СРС 3</w:t>
            </w:r>
            <w:r w:rsidR="00AC4A50" w:rsidRPr="009357B9">
              <w:rPr>
                <w:sz w:val="20"/>
                <w:szCs w:val="20"/>
              </w:rPr>
              <w:t>. Добавление хранимых процедур и триггеров в базу данных</w:t>
            </w:r>
          </w:p>
          <w:p w14:paraId="7D79A249" w14:textId="77777777" w:rsidR="00487A17" w:rsidRPr="009357B9" w:rsidRDefault="00487A17" w:rsidP="00487A17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53D8BC" w14:textId="528D6ABC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 w:rsidR="00AC4A50">
              <w:rPr>
                <w:sz w:val="20"/>
                <w:szCs w:val="20"/>
                <w:lang w:val="kk-KZ"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F3305B" w14:textId="77777777" w:rsidR="00487A17" w:rsidRDefault="00487A17" w:rsidP="00487A17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 w:rsidR="00AC4A50">
              <w:rPr>
                <w:sz w:val="20"/>
                <w:szCs w:val="20"/>
                <w:lang w:val="kk-KZ"/>
              </w:rPr>
              <w:t>2.1</w:t>
            </w:r>
          </w:p>
          <w:p w14:paraId="63434EE6" w14:textId="77777777" w:rsidR="00AC4A50" w:rsidRDefault="00AC4A50" w:rsidP="00487A1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31AE74D9" w14:textId="34C93BB0" w:rsidR="00AC4A50" w:rsidRPr="002655E7" w:rsidRDefault="00AC4A50" w:rsidP="00487A17">
            <w:pPr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5666D" w14:textId="13436C32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BF722EA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033125" w14:textId="3471DF84" w:rsidR="00487A17" w:rsidRPr="002655E7" w:rsidRDefault="00AC4A50" w:rsidP="00AC4A50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10C84" w14:textId="1607DDE4" w:rsidR="00487A17" w:rsidRPr="002655E7" w:rsidRDefault="006F152D" w:rsidP="00AC4A50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950577B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7BB683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590D1" w14:textId="05FE279D" w:rsidR="00487A17" w:rsidRPr="009357B9" w:rsidRDefault="00487A17" w:rsidP="00487A17">
            <w:pPr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Л</w:t>
            </w:r>
            <w:r w:rsidR="00A475FE" w:rsidRPr="009357B9">
              <w:rPr>
                <w:sz w:val="20"/>
                <w:szCs w:val="20"/>
              </w:rPr>
              <w:t xml:space="preserve">-9. </w:t>
            </w:r>
            <w:r w:rsidR="00B8798F" w:rsidRPr="009357B9">
              <w:rPr>
                <w:sz w:val="20"/>
                <w:szCs w:val="20"/>
                <w:lang w:val="kk-KZ"/>
              </w:rPr>
              <w:t xml:space="preserve">Транзакции в </w:t>
            </w:r>
            <w:r w:rsidR="00B8798F" w:rsidRPr="009357B9">
              <w:rPr>
                <w:sz w:val="20"/>
                <w:szCs w:val="20"/>
                <w:lang w:val="en-US"/>
              </w:rPr>
              <w:t>SQL</w:t>
            </w:r>
            <w:r w:rsidR="00B8798F" w:rsidRPr="009357B9">
              <w:rPr>
                <w:sz w:val="20"/>
                <w:szCs w:val="20"/>
              </w:rPr>
              <w:t xml:space="preserve"> </w:t>
            </w:r>
            <w:r w:rsidR="00B8798F"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15182" w14:textId="706FFCD5" w:rsidR="00487A17" w:rsidRPr="00B8798F" w:rsidRDefault="00B8798F" w:rsidP="00487A17">
            <w:pPr>
              <w:jc w:val="both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eastAsia="ar-SA"/>
              </w:rPr>
              <w:t>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E84443" w14:textId="77777777" w:rsidR="00B8798F" w:rsidRDefault="00B8798F" w:rsidP="00B8798F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2.1</w:t>
            </w:r>
          </w:p>
          <w:p w14:paraId="468F6228" w14:textId="77777777" w:rsidR="00B8798F" w:rsidRDefault="00B8798F" w:rsidP="00B8798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7D80A8D0" w14:textId="05B56BA2" w:rsidR="00487A17" w:rsidRPr="002655E7" w:rsidRDefault="00B8798F" w:rsidP="00B8798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9236E" w14:textId="1C9A7489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11424" w14:textId="48725288" w:rsidR="00487A17" w:rsidRPr="002655E7" w:rsidRDefault="00B8798F" w:rsidP="00487A17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E9978" w14:textId="77777777" w:rsidR="00487A17" w:rsidRPr="002655E7" w:rsidRDefault="00487A17" w:rsidP="00487A17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27C1D" w14:textId="46D82C53" w:rsidR="00487A17" w:rsidRPr="002655E7" w:rsidRDefault="006F152D" w:rsidP="00B8798F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49288143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38AF5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9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ACB75D" w14:textId="690594B5" w:rsidR="00487A17" w:rsidRPr="009357B9" w:rsidRDefault="00A475FE" w:rsidP="00487A17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3-9. Создание триггеров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033B2F" w14:textId="500E1E1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025018" w14:textId="77777777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</w:rPr>
              <w:t>И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Д 3.1</w:t>
            </w:r>
          </w:p>
          <w:p w14:paraId="7AC77046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.Д 3.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2B192D" w14:textId="70B0C494" w:rsidR="00487A17" w:rsidRPr="002655E7" w:rsidRDefault="00B8798F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71B4FB" w14:textId="4338C591" w:rsidR="00487A17" w:rsidRPr="002655E7" w:rsidRDefault="00B8798F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38CEA9" w14:textId="38A8ECE4" w:rsidR="00487A17" w:rsidRPr="002655E7" w:rsidRDefault="00B8798F" w:rsidP="00B879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3B2A1" w14:textId="6E294457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1A7A6D5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3B8B7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0201FE" w14:textId="0BEC2DFF" w:rsidR="00487A17" w:rsidRPr="009357B9" w:rsidRDefault="00487A17" w:rsidP="00487A17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="001B0CEF" w:rsidRPr="009357B9">
              <w:rPr>
                <w:sz w:val="20"/>
                <w:szCs w:val="20"/>
                <w:lang w:val="kk-KZ" w:eastAsia="ar-SA"/>
              </w:rPr>
              <w:t xml:space="preserve">-10. Хранилища данных и </w:t>
            </w:r>
            <w:r w:rsidR="001B0CEF" w:rsidRPr="009357B9">
              <w:rPr>
                <w:sz w:val="20"/>
                <w:szCs w:val="20"/>
                <w:lang w:val="en-US" w:eastAsia="ar-SA"/>
              </w:rPr>
              <w:t>OLAP</w:t>
            </w:r>
            <w:r w:rsidR="001B0CEF" w:rsidRPr="009357B9">
              <w:rPr>
                <w:sz w:val="20"/>
                <w:szCs w:val="20"/>
                <w:lang w:val="kk-KZ" w:eastAsia="ar-SA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137258" w14:textId="48732ECA" w:rsidR="00487A17" w:rsidRPr="001B0CEF" w:rsidRDefault="00487A17" w:rsidP="00487A17">
            <w:pPr>
              <w:snapToGrid w:val="0"/>
              <w:jc w:val="both"/>
              <w:rPr>
                <w:sz w:val="20"/>
                <w:szCs w:val="20"/>
                <w:lang w:val="en-US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 w:rsidR="001B0CEF">
              <w:rPr>
                <w:sz w:val="20"/>
                <w:szCs w:val="20"/>
                <w:lang w:val="en-US" w:eastAsia="ar-SA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168A96" w14:textId="3BC9C785" w:rsidR="00487A17" w:rsidRPr="001B0CEF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1B0CEF">
              <w:rPr>
                <w:bCs/>
                <w:sz w:val="20"/>
                <w:szCs w:val="20"/>
                <w:lang w:val="en-US" w:eastAsia="ar-SA"/>
              </w:rPr>
              <w:t>4.1</w:t>
            </w:r>
          </w:p>
          <w:p w14:paraId="4F2B07BB" w14:textId="40D467B3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1B0CEF">
              <w:rPr>
                <w:bCs/>
                <w:sz w:val="20"/>
                <w:szCs w:val="20"/>
                <w:lang w:val="en-US" w:eastAsia="ar-SA"/>
              </w:rPr>
              <w:t>4.2</w:t>
            </w:r>
          </w:p>
          <w:p w14:paraId="1ACF768F" w14:textId="757E8B70" w:rsidR="001B0CEF" w:rsidRPr="001B0CEF" w:rsidRDefault="001B0CEF" w:rsidP="00487A17">
            <w:pPr>
              <w:snapToGrid w:val="0"/>
              <w:jc w:val="both"/>
              <w:rPr>
                <w:bCs/>
                <w:sz w:val="20"/>
                <w:szCs w:val="20"/>
                <w:lang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eastAsia="ar-SA"/>
              </w:rPr>
              <w:t>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040C2A" w14:textId="77777777" w:rsidR="00487A17" w:rsidRPr="002655E7" w:rsidRDefault="00487A17" w:rsidP="00487A17">
            <w:pPr>
              <w:jc w:val="center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37449" w14:textId="7EAD3E50" w:rsidR="00487A17" w:rsidRPr="001B0CEF" w:rsidRDefault="001B0CEF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0E3D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BB690" w14:textId="402FB5CA" w:rsidR="00487A17" w:rsidRPr="002655E7" w:rsidRDefault="006F152D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1989F84C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7D7C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DEA394" w14:textId="6F699AE7" w:rsidR="00487A17" w:rsidRPr="009357B9" w:rsidRDefault="000825E0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З-</w:t>
            </w:r>
            <w:r w:rsidR="00064914"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10. Создание проекта многомерного анализа данных в </w:t>
            </w:r>
            <w:r w:rsidR="0006491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Visual</w:t>
            </w:r>
            <w:r w:rsidR="00064914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6491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tudio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36040D" w14:textId="01E8EA2D" w:rsidR="00487A17" w:rsidRPr="00064914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064914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6270D" w14:textId="01A4DB26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0649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754F905" w14:textId="3801FDC5" w:rsidR="00487A1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0649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F7136AF" w14:textId="47D9F16B" w:rsidR="00064914" w:rsidRPr="002655E7" w:rsidRDefault="00064914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4.3</w:t>
            </w:r>
          </w:p>
          <w:p w14:paraId="41E22E80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EBDBE" w14:textId="0F0F7D5A" w:rsidR="00487A17" w:rsidRPr="002655E7" w:rsidRDefault="000649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61E250" w14:textId="24039F0F" w:rsidR="00487A17" w:rsidRPr="002655E7" w:rsidRDefault="000649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3EB0F" w14:textId="3119821F" w:rsidR="00487A17" w:rsidRPr="002655E7" w:rsidRDefault="00064914" w:rsidP="000649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BF9C6" w14:textId="015DEDB7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77FEBBCA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74D81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53C28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СРСП 4 Консультация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по выполнению 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СРС 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B2C2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3896D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C095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FF3A48" w14:textId="718E4E88" w:rsidR="00487A17" w:rsidRPr="002655E7" w:rsidRDefault="006F081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B9061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10FF9" w14:textId="0B75251B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1955D8EB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7729A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85831F" w14:textId="30E29444" w:rsidR="00487A17" w:rsidRPr="009357B9" w:rsidRDefault="00487A17" w:rsidP="00487A17">
            <w:pPr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СРС 4</w:t>
            </w:r>
            <w:r w:rsidR="006F0814" w:rsidRPr="009357B9">
              <w:rPr>
                <w:sz w:val="20"/>
                <w:szCs w:val="20"/>
              </w:rPr>
              <w:t>. Разработка хранилища данных</w:t>
            </w:r>
          </w:p>
          <w:p w14:paraId="0D04107D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F935D1" w14:textId="338044BA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lastRenderedPageBreak/>
              <w:t>РО</w:t>
            </w:r>
            <w:r w:rsidR="006F0814"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928BC9" w14:textId="622D47FB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6F08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7F097768" w14:textId="68EAD44C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lastRenderedPageBreak/>
              <w:t xml:space="preserve">ИД </w:t>
            </w:r>
            <w:r w:rsidR="006F081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53E9944" w14:textId="783373B5" w:rsidR="00487A17" w:rsidRPr="002655E7" w:rsidRDefault="00487A17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 w:rsidR="006F0814"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A91AE" w14:textId="5B982818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03A11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47EA3E" w14:textId="4797AF6A" w:rsidR="00487A17" w:rsidRPr="002655E7" w:rsidRDefault="006F0814" w:rsidP="006F08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1FBCD" w14:textId="281D22F3" w:rsidR="00487A17" w:rsidRPr="002655E7" w:rsidRDefault="006F152D" w:rsidP="006F081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55936A1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A28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C34DE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МТ (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Midter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Exa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4ECFB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44C33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C136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0105D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A2ED9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40C94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</w:tr>
      <w:tr w:rsidR="00487A17" w:rsidRPr="002655E7" w14:paraId="28D57CDF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B17BB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A2D10" w14:textId="054EB5AC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>-</w:t>
            </w:r>
            <w:r w:rsidR="006F0814" w:rsidRPr="009357B9">
              <w:rPr>
                <w:rFonts w:ascii="Times New Roman" w:hAnsi="Times New Roman"/>
                <w:sz w:val="20"/>
                <w:szCs w:val="20"/>
              </w:rPr>
              <w:t xml:space="preserve">11. </w:t>
            </w:r>
            <w:r w:rsidR="00CF3504" w:rsidRPr="009357B9">
              <w:rPr>
                <w:rFonts w:ascii="Times New Roman" w:hAnsi="Times New Roman"/>
                <w:sz w:val="20"/>
                <w:szCs w:val="20"/>
              </w:rPr>
              <w:t xml:space="preserve">Проектирование </w:t>
            </w:r>
            <w:r w:rsidR="00CF350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F8745" w14:textId="0B440AB1" w:rsidR="00487A17" w:rsidRPr="00CF3504" w:rsidRDefault="00CF350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7D074" w14:textId="77777777" w:rsidR="00487A17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1</w:t>
            </w:r>
          </w:p>
          <w:p w14:paraId="55F99923" w14:textId="77777777" w:rsidR="00CF3504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2</w:t>
            </w:r>
          </w:p>
          <w:p w14:paraId="54452E58" w14:textId="5B0A6608" w:rsidR="00CF3504" w:rsidRPr="002655E7" w:rsidRDefault="00CF3504" w:rsidP="00487A1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FBC5C" w14:textId="38F9398B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9FFD2" w14:textId="4C214DE8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7F26D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C4951" w14:textId="00D294B8" w:rsidR="00487A17" w:rsidRPr="002655E7" w:rsidRDefault="006F152D" w:rsidP="00CF350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D338312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445B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24024" w14:textId="0D04C69C" w:rsidR="00487A17" w:rsidRPr="009357B9" w:rsidRDefault="00CF350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11. Развертывание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OLAP 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куба</w:t>
            </w:r>
          </w:p>
          <w:p w14:paraId="10B35855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5071A5" w14:textId="1643A585" w:rsidR="00487A17" w:rsidRPr="00CF3504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CF3504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ACB1" w14:textId="592915C1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CF350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201F5C3" w14:textId="6EFFE11F" w:rsidR="00487A17" w:rsidRPr="002655E7" w:rsidRDefault="00487A17" w:rsidP="00487A17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 w:rsidR="00CF3504"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003E3686" w14:textId="17AB35FB" w:rsidR="00487A17" w:rsidRPr="002655E7" w:rsidRDefault="00CF3504" w:rsidP="00487A17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 w:eastAsia="en-US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BE6FBE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1CDA7" w14:textId="1E456C19" w:rsidR="00487A17" w:rsidRPr="002655E7" w:rsidRDefault="00CF350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CB4AAC" w14:textId="05EEA048" w:rsidR="00487A17" w:rsidRPr="002655E7" w:rsidRDefault="00CF3504" w:rsidP="00CF350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AE797" w14:textId="299FF6CD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610CE518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7FCB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E6D4A4" w14:textId="6EF69760" w:rsidR="00487A17" w:rsidRPr="009357B9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 xml:space="preserve">-12. Построение мер и измерений </w:t>
            </w:r>
            <w:r w:rsidR="0011283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788173" w14:textId="4AE4E082" w:rsidR="00487A17" w:rsidRPr="00112831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112831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42ECB5" w14:textId="77777777" w:rsidR="00487A17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2F9D9A49" w14:textId="77777777" w:rsidR="00112831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E0B0BDD" w14:textId="373BCFEF" w:rsidR="00112831" w:rsidRPr="00112831" w:rsidRDefault="00112831" w:rsidP="00487A17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D31D7E" w14:textId="2A9F4287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1629" w14:textId="3AC80345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1DCE4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8FCF3" w14:textId="78CBEF26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46BAA983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DBC6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2CBAF" w14:textId="6C32088C" w:rsidR="00487A17" w:rsidRPr="009357B9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З-12.  Определение и развертывание куба</w:t>
            </w:r>
          </w:p>
          <w:p w14:paraId="387CDEDA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7E28CA" w14:textId="1C180B66" w:rsidR="00487A17" w:rsidRPr="002655E7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AFF44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6C6F9DA8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38BCB4B2" w14:textId="11001A97" w:rsidR="00487A17" w:rsidRPr="002655E7" w:rsidRDefault="00112831" w:rsidP="00112831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6CD32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EC50E2" w14:textId="748E63BB" w:rsidR="00487A17" w:rsidRPr="002655E7" w:rsidRDefault="00112831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E7DB46" w14:textId="79E88023" w:rsidR="00487A17" w:rsidRPr="002655E7" w:rsidRDefault="00112831" w:rsidP="001128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360DC2" w14:textId="42A27C3E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4652E3E5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05DEDC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435059" w14:textId="3E73A979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СРСП 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>5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>Консультация</w:t>
            </w:r>
            <w:r w:rsidR="00112831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по выполнению 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>СРС 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E498A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8107E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D980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6F023D" w14:textId="2E2A20B4" w:rsidR="00487A17" w:rsidRPr="002655E7" w:rsidRDefault="007675C0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5BDFE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5B1C20" w14:textId="6E851EAD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377E5E28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FDB41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F29F69" w14:textId="499D7EBA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СРС5</w:t>
            </w:r>
            <w:r w:rsidR="00112831" w:rsidRPr="009357B9">
              <w:rPr>
                <w:rFonts w:ascii="Times New Roman" w:hAnsi="Times New Roman"/>
                <w:sz w:val="20"/>
                <w:szCs w:val="20"/>
              </w:rPr>
              <w:t xml:space="preserve"> Построение </w:t>
            </w:r>
            <w:r w:rsidR="0011283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OLAP </w:t>
            </w:r>
            <w:r w:rsidR="00112831"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куба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DA5CE1" w14:textId="59D46C5F" w:rsidR="00487A17" w:rsidRPr="002655E7" w:rsidRDefault="0011283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8999F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72FA4D2A" w14:textId="77777777" w:rsidR="00112831" w:rsidRDefault="00112831" w:rsidP="00112831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6047F90C" w14:textId="076F2D63" w:rsidR="00487A17" w:rsidRPr="002655E7" w:rsidRDefault="00112831" w:rsidP="00112831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A2311" w14:textId="1F60B1F8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90179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E6FD6F" w14:textId="5A3FDF96" w:rsidR="00487A17" w:rsidRPr="002655E7" w:rsidRDefault="00112831" w:rsidP="0011283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9580E3" w14:textId="03F6CFFB" w:rsidR="00487A17" w:rsidRPr="002655E7" w:rsidRDefault="006F152D" w:rsidP="0011283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1A9BF84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EE845" w14:textId="77777777" w:rsidR="00487A17" w:rsidRPr="002655E7" w:rsidRDefault="00487A17" w:rsidP="00F21934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515A56" w14:textId="7AD8A028" w:rsidR="00487A17" w:rsidRPr="009357B9" w:rsidRDefault="00487A17" w:rsidP="00487A1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F21934" w:rsidRPr="009357B9">
              <w:rPr>
                <w:rFonts w:ascii="Times New Roman" w:hAnsi="Times New Roman"/>
                <w:sz w:val="20"/>
                <w:szCs w:val="20"/>
                <w:lang w:val="kk-KZ"/>
              </w:rPr>
              <w:t>-</w:t>
            </w:r>
            <w:r w:rsidR="00F21934" w:rsidRPr="009357B9">
              <w:rPr>
                <w:rFonts w:ascii="Times New Roman" w:hAnsi="Times New Roman"/>
                <w:sz w:val="20"/>
                <w:szCs w:val="20"/>
              </w:rPr>
              <w:t>13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.</w:t>
            </w:r>
            <w:r w:rsidR="00F21934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2193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="00F21934" w:rsidRPr="009357B9">
              <w:rPr>
                <w:rFonts w:ascii="Times New Roman" w:hAnsi="Times New Roman"/>
                <w:sz w:val="20"/>
                <w:szCs w:val="20"/>
              </w:rPr>
              <w:t xml:space="preserve"> кубы</w:t>
            </w:r>
            <w:r w:rsidR="00F21934"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и язык запросов </w:t>
            </w:r>
            <w:r w:rsidR="00F2193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0362B9" w14:textId="049838E5" w:rsidR="00487A17" w:rsidRPr="002655E7" w:rsidRDefault="00487A17" w:rsidP="00487A17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F21934"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CC9899" w14:textId="77777777" w:rsidR="00F21934" w:rsidRDefault="00F21934" w:rsidP="00F21934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3A0723FD" w14:textId="77777777" w:rsidR="00F21934" w:rsidRDefault="00F21934" w:rsidP="00F21934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9EEFFA3" w14:textId="3EFC64DF" w:rsidR="00487A17" w:rsidRPr="002655E7" w:rsidRDefault="00F21934" w:rsidP="00F21934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D20567" w14:textId="7D961D1C" w:rsidR="00487A17" w:rsidRPr="00354A64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62917" w14:textId="02E7C9C4" w:rsidR="00487A17" w:rsidRPr="002655E7" w:rsidRDefault="00354A64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34E0A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B571D" w14:textId="2E9590D9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1AE3F14B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E578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3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84277A" w14:textId="35A5E249" w:rsidR="00487A17" w:rsidRPr="009357B9" w:rsidRDefault="00F21934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>З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–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13.</w:t>
            </w:r>
            <w:r w:rsidR="00487A17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54A64" w:rsidRPr="009357B9">
              <w:rPr>
                <w:rFonts w:ascii="Times New Roman" w:hAnsi="Times New Roman"/>
                <w:sz w:val="20"/>
                <w:szCs w:val="20"/>
              </w:rPr>
              <w:t xml:space="preserve">Выгрузка данных в </w:t>
            </w:r>
            <w:r w:rsidR="00354A6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="00354A64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54A6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="00354A64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54A64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EB546D" w14:textId="02343AB4" w:rsidR="00487A17" w:rsidRPr="002655E7" w:rsidRDefault="007675C0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 w:rsidR="00235401">
              <w:rPr>
                <w:rFonts w:ascii="Times New Roman" w:hAnsi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12C305" w14:textId="5D059CCA" w:rsidR="00235401" w:rsidRPr="007675C0" w:rsidRDefault="00354A64" w:rsidP="007675C0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 w:rsidR="007675C0">
              <w:rPr>
                <w:bCs/>
                <w:sz w:val="20"/>
                <w:szCs w:val="20"/>
              </w:rPr>
              <w:t>5.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D08689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C608F2" w14:textId="65D16008" w:rsidR="00487A17" w:rsidRPr="002655E7" w:rsidRDefault="007675C0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1D0DB" w14:textId="260CB9F6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9879A" w14:textId="3AE2A54E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67FC6B4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C95A0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F4EAA0" w14:textId="27A8919D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="00235401" w:rsidRPr="009357B9">
              <w:rPr>
                <w:rFonts w:ascii="Times New Roman" w:hAnsi="Times New Roman"/>
                <w:sz w:val="20"/>
                <w:szCs w:val="20"/>
              </w:rPr>
              <w:t>-14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.</w:t>
            </w:r>
            <w:r w:rsidR="00235401" w:rsidRPr="009357B9">
              <w:rPr>
                <w:rFonts w:ascii="Times New Roman" w:hAnsi="Times New Roman"/>
                <w:sz w:val="20"/>
                <w:szCs w:val="20"/>
              </w:rPr>
              <w:t xml:space="preserve">  Обзор аналитической платформы </w:t>
            </w:r>
            <w:r w:rsidR="0023540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="00235401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23540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="00235401"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235401"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D9CB40" w14:textId="08257189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 w:rsidR="00235401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5728E6" w14:textId="37617393" w:rsidR="00487A17" w:rsidRPr="002655E7" w:rsidRDefault="00487A17" w:rsidP="00487A17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06C8C072" w14:textId="241F5463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E8B946D" w14:textId="2176CE49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235401"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A1096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EB0F0E" w14:textId="5A8A329F" w:rsidR="00487A17" w:rsidRPr="00235401" w:rsidRDefault="0023540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D4748" w14:textId="02C4ECCF" w:rsidR="00487A17" w:rsidRPr="00235401" w:rsidRDefault="00235401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945BAA" w14:textId="68159987" w:rsidR="00487A17" w:rsidRPr="00235401" w:rsidRDefault="00235401" w:rsidP="002354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EB699" w14:textId="23EC7E53" w:rsidR="00487A17" w:rsidRPr="002655E7" w:rsidRDefault="006F152D" w:rsidP="00487A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3B8C8D90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6A6ED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6ED381" w14:textId="46B66ECE" w:rsidR="00487A17" w:rsidRPr="009357B9" w:rsidRDefault="00235401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14. </w:t>
            </w:r>
            <w:r w:rsidR="004265A7" w:rsidRPr="009357B9">
              <w:rPr>
                <w:rFonts w:ascii="Times New Roman" w:hAnsi="Times New Roman"/>
                <w:sz w:val="20"/>
                <w:szCs w:val="20"/>
              </w:rPr>
              <w:t xml:space="preserve"> Построение отчетов с визуализацией тенденций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B4A3A7" w14:textId="6E67D0FA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70274" w14:textId="7B8D009D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2425EC3E" w14:textId="7DD22436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DE4C0AB" w14:textId="5E0B6673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 w:rsidR="004265A7"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0382A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376726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CBFA5" w14:textId="1DAD2F06" w:rsidR="00487A17" w:rsidRPr="002655E7" w:rsidRDefault="004265A7" w:rsidP="00487A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D10889" w14:textId="1AE9BBA9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FFFFF" w14:textId="42B6F997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7F5F65BF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FA26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73CFD" w14:textId="64267643" w:rsidR="00487A17" w:rsidRPr="009357B9" w:rsidRDefault="00487A17" w:rsidP="00487A17">
            <w:pPr>
              <w:tabs>
                <w:tab w:val="num" w:pos="720"/>
              </w:tabs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>Л</w:t>
            </w:r>
            <w:r w:rsidR="004265A7" w:rsidRPr="009357B9">
              <w:rPr>
                <w:sz w:val="20"/>
                <w:szCs w:val="20"/>
              </w:rPr>
              <w:t xml:space="preserve">-15. Публикация отчетов в </w:t>
            </w:r>
            <w:r w:rsidR="004265A7" w:rsidRPr="009357B9">
              <w:rPr>
                <w:sz w:val="20"/>
                <w:szCs w:val="20"/>
                <w:lang w:val="en-US"/>
              </w:rPr>
              <w:t>Microsoft</w:t>
            </w:r>
            <w:r w:rsidR="004265A7" w:rsidRPr="009357B9">
              <w:rPr>
                <w:sz w:val="20"/>
                <w:szCs w:val="20"/>
              </w:rPr>
              <w:t xml:space="preserve"> </w:t>
            </w:r>
            <w:r w:rsidR="004265A7" w:rsidRPr="009357B9">
              <w:rPr>
                <w:sz w:val="20"/>
                <w:szCs w:val="20"/>
                <w:lang w:val="en-US"/>
              </w:rPr>
              <w:t>Power</w:t>
            </w:r>
            <w:r w:rsidR="004265A7" w:rsidRPr="009357B9">
              <w:rPr>
                <w:sz w:val="20"/>
                <w:szCs w:val="20"/>
              </w:rPr>
              <w:t xml:space="preserve"> </w:t>
            </w:r>
            <w:r w:rsidR="004265A7" w:rsidRPr="009357B9">
              <w:rPr>
                <w:sz w:val="20"/>
                <w:szCs w:val="20"/>
                <w:lang w:val="en-US"/>
              </w:rPr>
              <w:t>BI</w:t>
            </w:r>
          </w:p>
          <w:p w14:paraId="0CDB8663" w14:textId="77777777" w:rsidR="00487A17" w:rsidRPr="009357B9" w:rsidRDefault="00487A17" w:rsidP="00487A17">
            <w:pPr>
              <w:snapToGrid w:val="0"/>
              <w:jc w:val="both"/>
              <w:rPr>
                <w:sz w:val="20"/>
                <w:szCs w:val="20"/>
              </w:rPr>
            </w:pPr>
          </w:p>
          <w:p w14:paraId="5CBF3A96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37764B" w14:textId="3293C660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C1E100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11E1C154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1CC25E9A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B3FE6D" w14:textId="07ED22DF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49C8C" w14:textId="2F5F81DB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97DA" w14:textId="2076678A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DE90A3" w14:textId="0091DB9E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0B142AA3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F5ADC" w14:textId="44C25EF4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D50CF" w14:textId="44913C7A" w:rsidR="00487A17" w:rsidRPr="009357B9" w:rsidRDefault="004265A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З-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5.  Выгрузка данных из Интернет-источников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  <w:p w14:paraId="2F71F974" w14:textId="77777777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7BB27A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7ADC45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6116C2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29B30C8F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59BFF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6E5B81" w14:textId="33917EB6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B943D9" w14:textId="2DABCBD1" w:rsidR="00487A1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0AE1B" w14:textId="76A2F3FE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87A17" w:rsidRPr="002655E7" w14:paraId="56AA89A0" w14:textId="77777777" w:rsidTr="006F152D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46730" w14:textId="706609A1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E76A36" w14:textId="651EEAF5" w:rsidR="00487A17" w:rsidRPr="009357B9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СРСП </w:t>
            </w:r>
            <w:r w:rsidR="004265A7" w:rsidRPr="009357B9">
              <w:rPr>
                <w:rFonts w:ascii="Times New Roman" w:hAnsi="Times New Roman"/>
                <w:sz w:val="20"/>
                <w:szCs w:val="20"/>
              </w:rPr>
              <w:t>6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Консультация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по выполнению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СРС 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28849" w14:textId="77777777" w:rsidR="00487A17" w:rsidRPr="002655E7" w:rsidRDefault="00487A17" w:rsidP="00487A1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33D39" w14:textId="77777777" w:rsidR="00487A17" w:rsidRPr="002655E7" w:rsidRDefault="00487A17" w:rsidP="00487A1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9257" w14:textId="77777777" w:rsidR="00487A17" w:rsidRPr="002655E7" w:rsidRDefault="00487A17" w:rsidP="00487A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1AFD41" w14:textId="26EC4AC1" w:rsidR="00487A17" w:rsidRPr="004265A7" w:rsidRDefault="004265A7" w:rsidP="00487A1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284CB" w14:textId="77777777" w:rsidR="00487A17" w:rsidRPr="002655E7" w:rsidRDefault="00487A17" w:rsidP="00487A1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1099D" w14:textId="64774EEF" w:rsidR="00487A17" w:rsidRPr="002655E7" w:rsidRDefault="006F152D" w:rsidP="00487A1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265A7" w:rsidRPr="002655E7" w14:paraId="28928665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EA4CD" w14:textId="42BC305D" w:rsidR="004265A7" w:rsidRPr="004265A7" w:rsidRDefault="004265A7" w:rsidP="004265A7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B538F9" w14:textId="469A1E0F" w:rsidR="004265A7" w:rsidRPr="009357B9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СРС 6. Построение отчетов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575C88" w14:textId="77777777" w:rsidR="004265A7" w:rsidRPr="002655E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85B075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CF7DA6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351440F7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0D20B7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ACF648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70EDEA" w14:textId="0C97093E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407F8" w14:textId="501C0F59" w:rsidR="004265A7" w:rsidRPr="002655E7" w:rsidRDefault="006F152D" w:rsidP="004265A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265A7" w:rsidRPr="002655E7" w14:paraId="26A25782" w14:textId="77777777" w:rsidTr="006F0814">
        <w:trPr>
          <w:jc w:val="center"/>
        </w:trPr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AAC3A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6DEAD1" w14:textId="77777777" w:rsidR="004265A7" w:rsidRPr="009357B9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РК 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FAD0" w14:textId="77777777" w:rsidR="004265A7" w:rsidRPr="002655E7" w:rsidRDefault="004265A7" w:rsidP="004265A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3E1D1" w14:textId="77777777" w:rsidR="004265A7" w:rsidRPr="002655E7" w:rsidRDefault="004265A7" w:rsidP="004265A7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AEA1D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4368D" w14:textId="77777777" w:rsidR="004265A7" w:rsidRPr="002655E7" w:rsidRDefault="004265A7" w:rsidP="004265A7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D74CB" w14:textId="77777777" w:rsidR="004265A7" w:rsidRPr="002655E7" w:rsidRDefault="004265A7" w:rsidP="004265A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68B14" w14:textId="77777777" w:rsidR="004265A7" w:rsidRPr="002655E7" w:rsidRDefault="004265A7" w:rsidP="004265A7">
            <w:pPr>
              <w:jc w:val="both"/>
              <w:rPr>
                <w:sz w:val="20"/>
                <w:szCs w:val="20"/>
              </w:rPr>
            </w:pPr>
          </w:p>
        </w:tc>
      </w:tr>
    </w:tbl>
    <w:p w14:paraId="1D85703F" w14:textId="77777777" w:rsidR="00632E5C" w:rsidRDefault="00632E5C" w:rsidP="00F1772D">
      <w:pPr>
        <w:jc w:val="both"/>
        <w:rPr>
          <w:sz w:val="20"/>
          <w:szCs w:val="20"/>
        </w:rPr>
      </w:pPr>
      <w:bookmarkStart w:id="0" w:name="_GoBack"/>
      <w:bookmarkEnd w:id="0"/>
    </w:p>
    <w:tbl>
      <w:tblPr>
        <w:tblStyle w:val="-1"/>
        <w:tblW w:w="9781" w:type="dxa"/>
        <w:tblInd w:w="-147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8079"/>
      </w:tblGrid>
      <w:tr w:rsidR="00C838D9" w:rsidRPr="00945AC7" w14:paraId="6F73C63D" w14:textId="77777777" w:rsidTr="009357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tcBorders>
              <w:bottom w:val="none" w:sz="0" w:space="0" w:color="auto"/>
            </w:tcBorders>
          </w:tcPr>
          <w:p w14:paraId="4B68A140" w14:textId="298DEFB0" w:rsidR="009357B9" w:rsidRPr="009357B9" w:rsidRDefault="009357B9" w:rsidP="00763ED3">
            <w:pPr>
              <w:rPr>
                <w:b w:val="0"/>
                <w:bCs w:val="0"/>
                <w:sz w:val="20"/>
                <w:szCs w:val="20"/>
                <w:lang w:val="kk-KZ"/>
              </w:rPr>
            </w:pPr>
            <w:r>
              <w:rPr>
                <w:b w:val="0"/>
                <w:bCs w:val="0"/>
                <w:sz w:val="20"/>
                <w:szCs w:val="20"/>
                <w:lang w:val="kk-KZ"/>
              </w:rPr>
              <w:lastRenderedPageBreak/>
              <w:t>Политика и критерии оценивания</w:t>
            </w:r>
          </w:p>
        </w:tc>
        <w:tc>
          <w:tcPr>
            <w:tcW w:w="8079" w:type="dxa"/>
            <w:tcBorders>
              <w:bottom w:val="none" w:sz="0" w:space="0" w:color="auto"/>
            </w:tcBorders>
          </w:tcPr>
          <w:p w14:paraId="7E30C1B2" w14:textId="77777777" w:rsidR="009357B9" w:rsidRDefault="009357B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jlqj4b"/>
                <w:sz w:val="20"/>
                <w:szCs w:val="20"/>
              </w:rPr>
            </w:pPr>
            <w:proofErr w:type="spellStart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Критериальное</w:t>
            </w:r>
            <w:proofErr w:type="spellEnd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 xml:space="preserve"> оценивание: оценка результатов обучения в соответствии с дескрипторами (оценивается посредством междисциплинарных наблюдений и экзаменов). </w:t>
            </w:r>
          </w:p>
          <w:p w14:paraId="683E3173" w14:textId="068D84EA" w:rsidR="009357B9" w:rsidRPr="009357B9" w:rsidRDefault="009357B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kk-KZ"/>
              </w:rPr>
            </w:pPr>
            <w:proofErr w:type="spellStart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Суммативное</w:t>
            </w:r>
            <w:proofErr w:type="spellEnd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 xml:space="preserve"> оценивание: оценка учебной деятельности (вебинар);</w:t>
            </w:r>
            <w:r w:rsidRPr="009357B9">
              <w:rPr>
                <w:rStyle w:val="viiyi"/>
                <w:rFonts w:eastAsia="Calibri"/>
                <w:b w:val="0"/>
                <w:bCs w:val="0"/>
                <w:sz w:val="20"/>
                <w:szCs w:val="20"/>
              </w:rPr>
              <w:t xml:space="preserve"> </w:t>
            </w:r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оценка выполненного задания.</w:t>
            </w:r>
            <w:r w:rsidRPr="009357B9">
              <w:rPr>
                <w:b w:val="0"/>
                <w:bCs w:val="0"/>
                <w:sz w:val="20"/>
                <w:szCs w:val="20"/>
              </w:rPr>
              <w:t xml:space="preserve"> </w:t>
            </w:r>
          </w:p>
          <w:p w14:paraId="1BB6E1C6" w14:textId="51936A62" w:rsidR="00C838D9" w:rsidRPr="009357B9" w:rsidRDefault="009357B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kk-KZ"/>
              </w:rPr>
            </w:pPr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Итоговая оценка по дисциплине рассчитывается по следующей формуле</w:t>
            </w:r>
            <w:r w:rsidR="00C838D9" w:rsidRPr="009357B9">
              <w:rPr>
                <w:b w:val="0"/>
                <w:bCs w:val="0"/>
                <w:sz w:val="20"/>
                <w:szCs w:val="20"/>
                <w:lang w:val="kk-KZ"/>
              </w:rPr>
              <w:t>:</w:t>
            </w:r>
          </w:p>
          <w:p w14:paraId="520016DC" w14:textId="2A4EE682" w:rsidR="00C838D9" w:rsidRDefault="00C838D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kk-KZ"/>
              </w:rPr>
            </w:pPr>
            <m:oMath>
              <m:f>
                <m:fPr>
                  <m:ctrlPr>
                    <w:rPr>
                      <w:rFonts w:ascii="Cambria Math" w:hAnsi="Cambria Math"/>
                      <w:b w:val="0"/>
                      <w:bCs w:val="0"/>
                      <w:i/>
                      <w:sz w:val="20"/>
                      <w:szCs w:val="20"/>
                      <w:lang w:val="kk-KZ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  <w:lang w:val="ru-KZ"/>
                    </w:rPr>
                    <m:t>РК1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+МТ+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РК2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3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sz w:val="20"/>
                  <w:szCs w:val="20"/>
                  <w:lang w:val="kk-KZ"/>
                </w:rPr>
                <m:t>*0,6+</m:t>
              </m:r>
              <m:r>
                <m:rPr>
                  <m:sty m:val="bi"/>
                </m:rPr>
                <w:rPr>
                  <w:rFonts w:ascii="Cambria Math" w:hAnsi="Cambria Math"/>
                  <w:sz w:val="20"/>
                  <w:szCs w:val="20"/>
                  <w:lang w:val="kk-KZ"/>
                </w:rPr>
                <m:t>ФЭ</m:t>
              </m:r>
              <m:r>
                <m:rPr>
                  <m:sty m:val="bi"/>
                </m:rPr>
                <w:rPr>
                  <w:rFonts w:ascii="Cambria Math" w:hAnsi="Cambria Math"/>
                  <w:sz w:val="20"/>
                  <w:szCs w:val="20"/>
                  <w:lang w:val="kk-KZ"/>
                </w:rPr>
                <m:t>*0,4</m:t>
              </m:r>
            </m:oMath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, </w:t>
            </w:r>
            <w:r w:rsidR="009357B9">
              <w:rPr>
                <w:b w:val="0"/>
                <w:bCs w:val="0"/>
                <w:sz w:val="20"/>
                <w:szCs w:val="20"/>
                <w:lang w:val="ru-KZ"/>
              </w:rPr>
              <w:t>здесь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,  </w:t>
            </w:r>
            <w:r w:rsidR="009357B9">
              <w:rPr>
                <w:b w:val="0"/>
                <w:bCs w:val="0"/>
                <w:sz w:val="20"/>
                <w:szCs w:val="20"/>
                <w:lang w:val="ru-KZ"/>
              </w:rPr>
              <w:t>РК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 – </w:t>
            </w:r>
            <w:r w:rsidR="009357B9">
              <w:rPr>
                <w:b w:val="0"/>
                <w:bCs w:val="0"/>
                <w:sz w:val="20"/>
                <w:szCs w:val="20"/>
                <w:lang w:val="ru-KZ"/>
              </w:rPr>
              <w:t>рубежный контроль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; MT - </w:t>
            </w:r>
            <w:r w:rsidRPr="00786FA0">
              <w:rPr>
                <w:b w:val="0"/>
                <w:bCs w:val="0"/>
                <w:sz w:val="20"/>
                <w:szCs w:val="20"/>
                <w:lang w:val="en-US"/>
              </w:rPr>
              <w:t>midterm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; </w:t>
            </w:r>
            <w:r w:rsidR="009357B9">
              <w:rPr>
                <w:b w:val="0"/>
                <w:bCs w:val="0"/>
                <w:sz w:val="20"/>
                <w:szCs w:val="20"/>
                <w:lang w:val="ru-KZ"/>
              </w:rPr>
              <w:t>ФЭ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 xml:space="preserve"> – </w:t>
            </w:r>
            <w:r w:rsidR="009357B9">
              <w:rPr>
                <w:b w:val="0"/>
                <w:bCs w:val="0"/>
                <w:sz w:val="20"/>
                <w:szCs w:val="20"/>
                <w:lang w:val="ru-KZ"/>
              </w:rPr>
              <w:t>финальный экзамен</w:t>
            </w:r>
            <w:r w:rsidRPr="00786FA0">
              <w:rPr>
                <w:b w:val="0"/>
                <w:bCs w:val="0"/>
                <w:sz w:val="20"/>
                <w:szCs w:val="20"/>
                <w:lang w:val="kk-KZ"/>
              </w:rPr>
              <w:t>.</w:t>
            </w:r>
          </w:p>
          <w:p w14:paraId="2FEDCD43" w14:textId="77777777" w:rsidR="009357B9" w:rsidRDefault="009357B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kk-KZ"/>
              </w:rPr>
            </w:pPr>
          </w:p>
          <w:p w14:paraId="210A444F" w14:textId="1F2D8A52" w:rsidR="009357B9" w:rsidRPr="009357B9" w:rsidRDefault="009357B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kk-KZ"/>
              </w:rPr>
            </w:pPr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Шкала оценивания указана в учебном плане (</w:t>
            </w:r>
            <w:proofErr w:type="spellStart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силлабусе</w:t>
            </w:r>
            <w:proofErr w:type="spellEnd"/>
            <w:r w:rsidRPr="009357B9">
              <w:rPr>
                <w:rStyle w:val="jlqj4b"/>
                <w:b w:val="0"/>
                <w:bCs w:val="0"/>
                <w:sz w:val="20"/>
                <w:szCs w:val="20"/>
              </w:rPr>
              <w:t>) (особенно для выпускников 1 курса)</w:t>
            </w:r>
          </w:p>
          <w:tbl>
            <w:tblPr>
              <w:tblW w:w="7481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86"/>
              <w:gridCol w:w="1559"/>
              <w:gridCol w:w="2268"/>
              <w:gridCol w:w="2268"/>
            </w:tblGrid>
            <w:tr w:rsidR="00C838D9" w:rsidRPr="00786FA0" w14:paraId="52F2C2F9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621069F" w14:textId="28BD331B" w:rsidR="00C838D9" w:rsidRPr="009357B9" w:rsidRDefault="009357B9" w:rsidP="00763ED3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буквенной системе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07DAA0" w14:textId="67B89022" w:rsidR="00C838D9" w:rsidRPr="009357B9" w:rsidRDefault="009357B9" w:rsidP="00763ED3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Числовой эквивалент баллов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45B164D" w14:textId="3F7C6B4F" w:rsidR="00C838D9" w:rsidRPr="00786FA0" w:rsidRDefault="009357B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Баллы</w:t>
                  </w:r>
                  <w:r w:rsidR="00C838D9" w:rsidRPr="00786FA0"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>
                    <w:rPr>
                      <w:sz w:val="20"/>
                      <w:szCs w:val="20"/>
                      <w:lang w:val="ru-KZ"/>
                    </w:rPr>
                    <w:t>в</w:t>
                  </w:r>
                  <w:r w:rsidR="00C838D9" w:rsidRPr="00786FA0">
                    <w:rPr>
                      <w:sz w:val="20"/>
                      <w:szCs w:val="20"/>
                      <w:lang w:val="en-US"/>
                    </w:rPr>
                    <w:t xml:space="preserve"> %)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5734A36" w14:textId="64F9F78B" w:rsidR="00C838D9" w:rsidRPr="009357B9" w:rsidRDefault="009357B9" w:rsidP="00763ED3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традиционной системе</w:t>
                  </w:r>
                </w:p>
              </w:tc>
            </w:tr>
            <w:tr w:rsidR="00C838D9" w:rsidRPr="00786FA0" w14:paraId="321824E8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62E9DA1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561F4CC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4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9F8D848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5-100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7A8DEF09" w14:textId="7AD1CC7D" w:rsidR="00C838D9" w:rsidRPr="009357B9" w:rsidRDefault="009357B9" w:rsidP="00763ED3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 w:rsidRPr="009357B9">
                    <w:rPr>
                      <w:sz w:val="20"/>
                      <w:szCs w:val="20"/>
                      <w:lang w:val="ru-KZ"/>
                    </w:rPr>
                    <w:t>Отлично</w:t>
                  </w:r>
                </w:p>
              </w:tc>
            </w:tr>
            <w:tr w:rsidR="00C838D9" w:rsidRPr="00786FA0" w14:paraId="6E8D4636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34C9CD7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D29C5AA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690D14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0-9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CB8F49F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5FE1976A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CCB6646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21F718E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B544487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5-8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1AD5D71F" w14:textId="189361CB" w:rsidR="00C838D9" w:rsidRPr="009357B9" w:rsidRDefault="009357B9" w:rsidP="00763ED3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Хорошо</w:t>
                  </w:r>
                </w:p>
                <w:p w14:paraId="18AA7F47" w14:textId="77777777" w:rsidR="00C838D9" w:rsidRPr="00786FA0" w:rsidRDefault="00C838D9" w:rsidP="00763ED3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36BB5145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C7AA86E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89C658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2EF65F9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0-8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527E650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4A4B8972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B29A579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7BDF1E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CF596FC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5-7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4AE359D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64481DE1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EE4CA3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A2E2D6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89042E0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0-7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71625447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71ED0EB6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DAF24C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3225FDA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8C3F03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5-6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FE2FC11" w14:textId="15F1074E" w:rsidR="00C838D9" w:rsidRPr="009357B9" w:rsidRDefault="009357B9" w:rsidP="00763ED3">
                  <w:pPr>
                    <w:snapToGrid w:val="0"/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Удовлетворительно</w:t>
                  </w:r>
                </w:p>
              </w:tc>
            </w:tr>
            <w:tr w:rsidR="00C838D9" w:rsidRPr="00786FA0" w14:paraId="3BB70AD1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E5A43BF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7E5B1F4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1E8C6FE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0-6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A26C095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715FED5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826C2F9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212BC81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3D63FA9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5-5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D5502F9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72140F3E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821D9A3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5A6F565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120D97D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0-5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4447A49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838D9" w:rsidRPr="00786FA0" w14:paraId="66BA59C0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699BDBB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X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3105A51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,5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565B5C9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5-4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19FBAA20" w14:textId="2721033B" w:rsidR="00C838D9" w:rsidRPr="009357B9" w:rsidRDefault="009357B9" w:rsidP="00763ED3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Неудовлетворительно</w:t>
                  </w:r>
                </w:p>
              </w:tc>
            </w:tr>
            <w:tr w:rsidR="00C838D9" w:rsidRPr="00786FA0" w14:paraId="24B14E4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6120992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D05F251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82DE3D1" w14:textId="77777777" w:rsidR="00C838D9" w:rsidRPr="00786FA0" w:rsidRDefault="00C838D9" w:rsidP="00763ED3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-2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389B354" w14:textId="77777777" w:rsidR="00C838D9" w:rsidRPr="00786FA0" w:rsidRDefault="00C838D9" w:rsidP="00763ED3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4115769A" w14:textId="77777777" w:rsidR="00C838D9" w:rsidRPr="00786FA0" w:rsidRDefault="00C838D9" w:rsidP="00763E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  <w:lang w:val="kk-KZ"/>
              </w:rPr>
            </w:pPr>
          </w:p>
        </w:tc>
      </w:tr>
    </w:tbl>
    <w:p w14:paraId="62E35F80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47D39F92" w14:textId="4903B4FE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 xml:space="preserve">Председатель </w:t>
      </w:r>
      <w:r w:rsidR="00C838D9">
        <w:rPr>
          <w:sz w:val="22"/>
          <w:szCs w:val="22"/>
          <w:lang w:val="ru-KZ"/>
        </w:rPr>
        <w:t>методсовета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Гусманова</w:t>
      </w:r>
      <w:proofErr w:type="spellEnd"/>
      <w:r>
        <w:rPr>
          <w:sz w:val="22"/>
          <w:szCs w:val="22"/>
          <w:lang w:val="ru-KZ"/>
        </w:rPr>
        <w:t xml:space="preserve"> Ф. Р.</w:t>
      </w:r>
    </w:p>
    <w:p w14:paraId="1C9D775D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5FF8DDA9" w14:textId="6F78F3CA" w:rsidR="00F1772D" w:rsidRPr="00DC2DAC" w:rsidRDefault="00F1772D" w:rsidP="00F1772D">
      <w:pPr>
        <w:jc w:val="both"/>
        <w:rPr>
          <w:sz w:val="22"/>
          <w:szCs w:val="22"/>
        </w:rPr>
      </w:pPr>
      <w:r w:rsidRPr="00DC2DAC">
        <w:rPr>
          <w:sz w:val="22"/>
          <w:szCs w:val="22"/>
        </w:rPr>
        <w:t>Заведующий кафедрой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Мусиралиева</w:t>
      </w:r>
      <w:proofErr w:type="spellEnd"/>
      <w:r>
        <w:rPr>
          <w:sz w:val="22"/>
          <w:szCs w:val="22"/>
          <w:lang w:val="ru-KZ"/>
        </w:rPr>
        <w:t xml:space="preserve"> Ш. Ж.</w:t>
      </w:r>
      <w:r w:rsidRPr="00DC2DAC">
        <w:rPr>
          <w:sz w:val="22"/>
          <w:szCs w:val="22"/>
        </w:rPr>
        <w:t xml:space="preserve">   </w:t>
      </w:r>
    </w:p>
    <w:p w14:paraId="61F139FA" w14:textId="77777777" w:rsidR="00F1772D" w:rsidRDefault="00F1772D" w:rsidP="00F1772D">
      <w:pPr>
        <w:jc w:val="both"/>
        <w:rPr>
          <w:sz w:val="22"/>
          <w:szCs w:val="22"/>
        </w:rPr>
      </w:pPr>
    </w:p>
    <w:p w14:paraId="4F6B20F3" w14:textId="7B0F7BCF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>Лектор</w:t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ru-KZ"/>
        </w:rPr>
        <w:t>Карюкин В. И.</w:t>
      </w:r>
    </w:p>
    <w:sectPr w:rsidR="00F1772D" w:rsidRPr="00F1772D" w:rsidSect="004A61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119EE"/>
    <w:multiLevelType w:val="hybridMultilevel"/>
    <w:tmpl w:val="B82E46B8"/>
    <w:lvl w:ilvl="0" w:tplc="897245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5BAF"/>
    <w:multiLevelType w:val="multilevel"/>
    <w:tmpl w:val="C3EE35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5804AD4"/>
    <w:multiLevelType w:val="hybridMultilevel"/>
    <w:tmpl w:val="5FEA1BCE"/>
    <w:lvl w:ilvl="0" w:tplc="FFE217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C57AD"/>
    <w:multiLevelType w:val="multilevel"/>
    <w:tmpl w:val="C3AC4D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5EA5CD9"/>
    <w:multiLevelType w:val="hybridMultilevel"/>
    <w:tmpl w:val="7FA0B956"/>
    <w:lvl w:ilvl="0" w:tplc="8EE2DC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4544"/>
    <w:multiLevelType w:val="multilevel"/>
    <w:tmpl w:val="E33640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D8D5172"/>
    <w:multiLevelType w:val="multilevel"/>
    <w:tmpl w:val="EB7823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sTQ0NTUxMTZU0lEKTi0uzszPAykwrQUAF/laIiwAAAA="/>
  </w:docVars>
  <w:rsids>
    <w:rsidRoot w:val="004A61F6"/>
    <w:rsid w:val="0002603B"/>
    <w:rsid w:val="00054456"/>
    <w:rsid w:val="00064914"/>
    <w:rsid w:val="000825E0"/>
    <w:rsid w:val="000D6D2D"/>
    <w:rsid w:val="00112831"/>
    <w:rsid w:val="001850E3"/>
    <w:rsid w:val="001B0CEF"/>
    <w:rsid w:val="001E3D06"/>
    <w:rsid w:val="00226DBE"/>
    <w:rsid w:val="00235401"/>
    <w:rsid w:val="00255EF5"/>
    <w:rsid w:val="0028420F"/>
    <w:rsid w:val="00286E3C"/>
    <w:rsid w:val="002A7B69"/>
    <w:rsid w:val="002F4D15"/>
    <w:rsid w:val="00354A64"/>
    <w:rsid w:val="00371A40"/>
    <w:rsid w:val="003A27F0"/>
    <w:rsid w:val="003D3E0C"/>
    <w:rsid w:val="004265A7"/>
    <w:rsid w:val="00443B51"/>
    <w:rsid w:val="00487A17"/>
    <w:rsid w:val="00493B2C"/>
    <w:rsid w:val="004A61F6"/>
    <w:rsid w:val="004E6A3E"/>
    <w:rsid w:val="005600D9"/>
    <w:rsid w:val="00562FB1"/>
    <w:rsid w:val="00582E1B"/>
    <w:rsid w:val="00587B61"/>
    <w:rsid w:val="005D4813"/>
    <w:rsid w:val="005F0DA1"/>
    <w:rsid w:val="005F7795"/>
    <w:rsid w:val="00600BBF"/>
    <w:rsid w:val="00632E5C"/>
    <w:rsid w:val="006A2699"/>
    <w:rsid w:val="006A3BAE"/>
    <w:rsid w:val="006B432D"/>
    <w:rsid w:val="006B6FAA"/>
    <w:rsid w:val="006E113E"/>
    <w:rsid w:val="006F0814"/>
    <w:rsid w:val="006F152D"/>
    <w:rsid w:val="00701298"/>
    <w:rsid w:val="00753D9C"/>
    <w:rsid w:val="007675C0"/>
    <w:rsid w:val="007824DC"/>
    <w:rsid w:val="007B4B72"/>
    <w:rsid w:val="007F47A6"/>
    <w:rsid w:val="00832C5C"/>
    <w:rsid w:val="00860577"/>
    <w:rsid w:val="00885296"/>
    <w:rsid w:val="008B495A"/>
    <w:rsid w:val="00926215"/>
    <w:rsid w:val="009357B9"/>
    <w:rsid w:val="0098223D"/>
    <w:rsid w:val="009A5D9F"/>
    <w:rsid w:val="00A475FE"/>
    <w:rsid w:val="00AC4A50"/>
    <w:rsid w:val="00B1330F"/>
    <w:rsid w:val="00B14881"/>
    <w:rsid w:val="00B45B36"/>
    <w:rsid w:val="00B74EAB"/>
    <w:rsid w:val="00B8798F"/>
    <w:rsid w:val="00BC3888"/>
    <w:rsid w:val="00BD00E8"/>
    <w:rsid w:val="00BF3C8D"/>
    <w:rsid w:val="00C206C5"/>
    <w:rsid w:val="00C838D9"/>
    <w:rsid w:val="00C9633F"/>
    <w:rsid w:val="00CB1E20"/>
    <w:rsid w:val="00CF3504"/>
    <w:rsid w:val="00D14A28"/>
    <w:rsid w:val="00D21B4F"/>
    <w:rsid w:val="00D447B6"/>
    <w:rsid w:val="00D65BBF"/>
    <w:rsid w:val="00DA0D9A"/>
    <w:rsid w:val="00DB11B6"/>
    <w:rsid w:val="00DC332C"/>
    <w:rsid w:val="00DC4E92"/>
    <w:rsid w:val="00DE1CC6"/>
    <w:rsid w:val="00E133C8"/>
    <w:rsid w:val="00E41336"/>
    <w:rsid w:val="00E70111"/>
    <w:rsid w:val="00E7477F"/>
    <w:rsid w:val="00F069F3"/>
    <w:rsid w:val="00F15E4C"/>
    <w:rsid w:val="00F1772D"/>
    <w:rsid w:val="00F21934"/>
    <w:rsid w:val="00F22225"/>
    <w:rsid w:val="00F41190"/>
    <w:rsid w:val="00F76CB3"/>
    <w:rsid w:val="00FE44F6"/>
    <w:rsid w:val="00FF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03EDE"/>
  <w15:chartTrackingRefBased/>
  <w15:docId w15:val="{62DC13CF-D950-4C20-A39F-2F8B65E4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A6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4A61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4A61F6"/>
    <w:rPr>
      <w:rFonts w:ascii="Calibri" w:eastAsia="Calibri" w:hAnsi="Calibri" w:cs="Times New Roman"/>
    </w:rPr>
  </w:style>
  <w:style w:type="paragraph" w:styleId="a5">
    <w:name w:val="Normal (Web)"/>
    <w:basedOn w:val="a"/>
    <w:uiPriority w:val="99"/>
    <w:unhideWhenUsed/>
    <w:rsid w:val="004A61F6"/>
    <w:pPr>
      <w:spacing w:before="100" w:beforeAutospacing="1" w:after="100" w:afterAutospacing="1"/>
    </w:pPr>
  </w:style>
  <w:style w:type="character" w:customStyle="1" w:styleId="shorttext">
    <w:name w:val="short_text"/>
    <w:rsid w:val="004A61F6"/>
    <w:rPr>
      <w:rFonts w:cs="Times New Roman"/>
    </w:rPr>
  </w:style>
  <w:style w:type="character" w:styleId="a6">
    <w:name w:val="Hyperlink"/>
    <w:uiPriority w:val="99"/>
    <w:rsid w:val="004A61F6"/>
    <w:rPr>
      <w:color w:val="0000FF"/>
      <w:u w:val="single"/>
    </w:rPr>
  </w:style>
  <w:style w:type="paragraph" w:customStyle="1" w:styleId="1">
    <w:name w:val="Обычный1"/>
    <w:uiPriority w:val="99"/>
    <w:rsid w:val="004A61F6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paragraph" w:styleId="a7">
    <w:name w:val="No Spacing"/>
    <w:uiPriority w:val="1"/>
    <w:qFormat/>
    <w:rsid w:val="004A61F6"/>
    <w:pPr>
      <w:spacing w:after="0" w:line="240" w:lineRule="auto"/>
    </w:pPr>
    <w:rPr>
      <w:rFonts w:ascii="Calibri" w:eastAsia="Calibri" w:hAnsi="Calibri" w:cs="Times New Roman"/>
    </w:rPr>
  </w:style>
  <w:style w:type="character" w:styleId="a8">
    <w:name w:val="Unresolved Mention"/>
    <w:basedOn w:val="a0"/>
    <w:uiPriority w:val="99"/>
    <w:semiHidden/>
    <w:unhideWhenUsed/>
    <w:rsid w:val="0028420F"/>
    <w:rPr>
      <w:color w:val="605E5C"/>
      <w:shd w:val="clear" w:color="auto" w:fill="E1DFDD"/>
    </w:rPr>
  </w:style>
  <w:style w:type="paragraph" w:styleId="a9">
    <w:name w:val="footer"/>
    <w:basedOn w:val="a"/>
    <w:link w:val="aa"/>
    <w:uiPriority w:val="99"/>
    <w:unhideWhenUsed/>
    <w:rsid w:val="00B74E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a">
    <w:name w:val="Нижний колонтитул Знак"/>
    <w:basedOn w:val="a0"/>
    <w:link w:val="a9"/>
    <w:uiPriority w:val="99"/>
    <w:rsid w:val="00B74EAB"/>
  </w:style>
  <w:style w:type="character" w:styleId="ab">
    <w:name w:val="Strong"/>
    <w:basedOn w:val="a0"/>
    <w:uiPriority w:val="22"/>
    <w:qFormat/>
    <w:rsid w:val="00600BBF"/>
    <w:rPr>
      <w:b/>
      <w:bCs/>
    </w:rPr>
  </w:style>
  <w:style w:type="character" w:customStyle="1" w:styleId="jlqj4b">
    <w:name w:val="jlqj4b"/>
    <w:basedOn w:val="a0"/>
    <w:rsid w:val="00FF2864"/>
  </w:style>
  <w:style w:type="table" w:styleId="-1">
    <w:name w:val="Grid Table 1 Light"/>
    <w:basedOn w:val="a1"/>
    <w:uiPriority w:val="46"/>
    <w:rsid w:val="00C838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C838D9"/>
    <w:rPr>
      <w:rFonts w:cs="Times New Roman"/>
    </w:rPr>
  </w:style>
  <w:style w:type="character" w:customStyle="1" w:styleId="viiyi">
    <w:name w:val="viiyi"/>
    <w:basedOn w:val="a0"/>
    <w:rsid w:val="00C8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vladislav.karyukin@kaznu.kz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ladislav.karyukin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*******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ladislav.karyukin@kaznu.kz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9D20EEE8-A607-41C8-88FE-74F9A491D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5</Pages>
  <Words>1310</Words>
  <Characters>7469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8</cp:revision>
  <dcterms:created xsi:type="dcterms:W3CDTF">2021-01-16T06:38:00Z</dcterms:created>
  <dcterms:modified xsi:type="dcterms:W3CDTF">2022-02-23T13:27:00Z</dcterms:modified>
</cp:coreProperties>
</file>